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768" w:type="dxa"/>
        <w:tblLook w:val="04A0" w:firstRow="1" w:lastRow="0" w:firstColumn="1" w:lastColumn="0" w:noHBand="0" w:noVBand="1"/>
      </w:tblPr>
      <w:tblGrid>
        <w:gridCol w:w="3256"/>
        <w:gridCol w:w="6512"/>
      </w:tblGrid>
      <w:tr w:rsidR="00B84A28" w:rsidRPr="00AD0ED2" w14:paraId="2F60F6F7" w14:textId="30CB136A" w:rsidTr="00FE4362">
        <w:trPr>
          <w:trHeight w:val="332"/>
        </w:trPr>
        <w:tc>
          <w:tcPr>
            <w:tcW w:w="3256" w:type="dxa"/>
            <w:shd w:val="clear" w:color="auto" w:fill="F2F2F2" w:themeFill="background1" w:themeFillShade="F2"/>
          </w:tcPr>
          <w:p w14:paraId="7442526C" w14:textId="2D09AA63" w:rsidR="00B84A28" w:rsidRPr="00A430AC" w:rsidRDefault="00B84A28" w:rsidP="00AD0ED2">
            <w:pPr>
              <w:jc w:val="right"/>
              <w:rPr>
                <w:b/>
              </w:rPr>
            </w:pPr>
            <w:r>
              <w:rPr>
                <w:b/>
              </w:rPr>
              <w:t>Candidate</w:t>
            </w:r>
            <w:r w:rsidRPr="00A430AC">
              <w:rPr>
                <w:b/>
              </w:rPr>
              <w:t xml:space="preserve"> Name</w:t>
            </w:r>
          </w:p>
        </w:tc>
        <w:tc>
          <w:tcPr>
            <w:tcW w:w="6512" w:type="dxa"/>
          </w:tcPr>
          <w:p w14:paraId="2D0261A2" w14:textId="77777777" w:rsidR="00B84A28" w:rsidRPr="00AD0ED2" w:rsidRDefault="00B84A28" w:rsidP="00C3178F"/>
        </w:tc>
      </w:tr>
      <w:tr w:rsidR="00F37B7D" w:rsidRPr="00AD0ED2" w14:paraId="526BCBAA" w14:textId="77777777" w:rsidTr="00FE4362">
        <w:trPr>
          <w:trHeight w:val="332"/>
        </w:trPr>
        <w:tc>
          <w:tcPr>
            <w:tcW w:w="3256" w:type="dxa"/>
            <w:shd w:val="clear" w:color="auto" w:fill="F2F2F2" w:themeFill="background1" w:themeFillShade="F2"/>
          </w:tcPr>
          <w:p w14:paraId="19F0EB6C" w14:textId="361E4479" w:rsidR="00F37B7D" w:rsidRPr="00A430AC" w:rsidRDefault="00F37B7D" w:rsidP="00AD0ED2">
            <w:pPr>
              <w:jc w:val="right"/>
              <w:rPr>
                <w:b/>
              </w:rPr>
            </w:pPr>
            <w:r>
              <w:rPr>
                <w:b/>
              </w:rPr>
              <w:t>Case Title</w:t>
            </w:r>
          </w:p>
        </w:tc>
        <w:tc>
          <w:tcPr>
            <w:tcW w:w="6512" w:type="dxa"/>
          </w:tcPr>
          <w:p w14:paraId="4A845989" w14:textId="77777777" w:rsidR="00F37B7D" w:rsidRDefault="00F37B7D" w:rsidP="00F37B7D"/>
        </w:tc>
      </w:tr>
      <w:tr w:rsidR="00B47099" w:rsidRPr="00AD0ED2" w14:paraId="47328CD2" w14:textId="77777777" w:rsidTr="00FE4362">
        <w:trPr>
          <w:trHeight w:val="332"/>
        </w:trPr>
        <w:tc>
          <w:tcPr>
            <w:tcW w:w="3256" w:type="dxa"/>
            <w:shd w:val="clear" w:color="auto" w:fill="F2F2F2" w:themeFill="background1" w:themeFillShade="F2"/>
          </w:tcPr>
          <w:p w14:paraId="433B8EE9" w14:textId="16BBF72D" w:rsidR="00B47099" w:rsidRDefault="00B47099" w:rsidP="00AD0ED2">
            <w:pPr>
              <w:jc w:val="right"/>
              <w:rPr>
                <w:b/>
              </w:rPr>
            </w:pPr>
            <w:r>
              <w:rPr>
                <w:b/>
              </w:rPr>
              <w:t>Case number</w:t>
            </w:r>
          </w:p>
        </w:tc>
        <w:sdt>
          <w:sdtPr>
            <w:id w:val="-1464263903"/>
            <w:placeholder>
              <w:docPart w:val="43AE64EA2537436C93C9F728193F3F2A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</w:dropDownList>
          </w:sdtPr>
          <w:sdtContent>
            <w:tc>
              <w:tcPr>
                <w:tcW w:w="6512" w:type="dxa"/>
              </w:tcPr>
              <w:p w14:paraId="5EE66160" w14:textId="271F708A" w:rsidR="00B47099" w:rsidRDefault="00B47099" w:rsidP="00F37B7D">
                <w:r w:rsidRPr="00532B4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827442" w:rsidRPr="00AD0ED2" w14:paraId="76FFCED9" w14:textId="77777777" w:rsidTr="00FE4362">
        <w:trPr>
          <w:trHeight w:val="332"/>
        </w:trPr>
        <w:tc>
          <w:tcPr>
            <w:tcW w:w="3256" w:type="dxa"/>
            <w:shd w:val="clear" w:color="auto" w:fill="F2F2F2" w:themeFill="background1" w:themeFillShade="F2"/>
          </w:tcPr>
          <w:p w14:paraId="76FF0708" w14:textId="1A15AB47" w:rsidR="00827442" w:rsidRDefault="00827442" w:rsidP="00AD0ED2">
            <w:pPr>
              <w:jc w:val="right"/>
              <w:rPr>
                <w:b/>
              </w:rPr>
            </w:pPr>
            <w:r>
              <w:rPr>
                <w:b/>
              </w:rPr>
              <w:t>Reviewed by</w:t>
            </w:r>
          </w:p>
        </w:tc>
        <w:tc>
          <w:tcPr>
            <w:tcW w:w="6512" w:type="dxa"/>
          </w:tcPr>
          <w:p w14:paraId="30BDA8C1" w14:textId="77777777" w:rsidR="00827442" w:rsidRDefault="00827442" w:rsidP="00F37B7D"/>
        </w:tc>
      </w:tr>
      <w:tr w:rsidR="00827442" w:rsidRPr="00AD0ED2" w14:paraId="1E9847E5" w14:textId="77777777" w:rsidTr="00375598">
        <w:trPr>
          <w:trHeight w:val="332"/>
        </w:trPr>
        <w:tc>
          <w:tcPr>
            <w:tcW w:w="3256" w:type="dxa"/>
            <w:shd w:val="clear" w:color="auto" w:fill="F2F2F2" w:themeFill="background1" w:themeFillShade="F2"/>
          </w:tcPr>
          <w:p w14:paraId="106E8A3B" w14:textId="77777777" w:rsidR="00827442" w:rsidRPr="00A430AC" w:rsidRDefault="00827442" w:rsidP="00375598">
            <w:pPr>
              <w:jc w:val="right"/>
              <w:rPr>
                <w:b/>
              </w:rPr>
            </w:pPr>
            <w:r w:rsidRPr="00A430AC">
              <w:rPr>
                <w:b/>
              </w:rPr>
              <w:t xml:space="preserve">Date of </w:t>
            </w:r>
            <w:r>
              <w:rPr>
                <w:b/>
              </w:rPr>
              <w:t>review</w:t>
            </w:r>
          </w:p>
        </w:tc>
        <w:sdt>
          <w:sdtPr>
            <w:id w:val="-509448992"/>
            <w:placeholder>
              <w:docPart w:val="6B5698426DB54D34B4B71B98ADC1E67E"/>
            </w:placeholder>
            <w:date w:fullDate="2018-01-31T00:00:00Z">
              <w:dateFormat w:val="dd MMMM 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512" w:type="dxa"/>
              </w:tcPr>
              <w:p w14:paraId="7BB9B66C" w14:textId="77777777" w:rsidR="00827442" w:rsidRPr="00AD0ED2" w:rsidRDefault="00827442" w:rsidP="00375598">
                <w:r>
                  <w:t>31 January 2018</w:t>
                </w:r>
              </w:p>
            </w:tc>
          </w:sdtContent>
        </w:sdt>
      </w:tr>
    </w:tbl>
    <w:p w14:paraId="357175D9" w14:textId="3D695B48" w:rsidR="0010344F" w:rsidRDefault="0010344F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4"/>
        <w:gridCol w:w="1706"/>
        <w:gridCol w:w="4816"/>
      </w:tblGrid>
      <w:tr w:rsidR="00690D69" w:rsidRPr="00E347D4" w14:paraId="473C2CD6" w14:textId="26A0D44E" w:rsidTr="00690D69">
        <w:trPr>
          <w:trHeight w:val="777"/>
        </w:trPr>
        <w:tc>
          <w:tcPr>
            <w:tcW w:w="3254" w:type="dxa"/>
            <w:shd w:val="clear" w:color="auto" w:fill="F2F2F2" w:themeFill="background1" w:themeFillShade="F2"/>
          </w:tcPr>
          <w:p w14:paraId="42F18891" w14:textId="77777777" w:rsidR="00690D69" w:rsidRPr="00E347D4" w:rsidRDefault="00690D69" w:rsidP="008178CE">
            <w:pPr>
              <w:rPr>
                <w:b/>
                <w:sz w:val="24"/>
              </w:rPr>
            </w:pPr>
            <w:r w:rsidRPr="00E347D4">
              <w:rPr>
                <w:b/>
                <w:sz w:val="24"/>
              </w:rPr>
              <w:t>Nature of evidence</w:t>
            </w:r>
          </w:p>
          <w:p w14:paraId="7D036F54" w14:textId="10A46A65" w:rsidR="00690D69" w:rsidRPr="00E347D4" w:rsidRDefault="00690D69" w:rsidP="008178CE">
            <w:pPr>
              <w:rPr>
                <w:sz w:val="24"/>
              </w:rPr>
            </w:pPr>
            <w:r w:rsidRPr="006134CB">
              <w:rPr>
                <w:sz w:val="20"/>
              </w:rPr>
              <w:t>(1</w:t>
            </w:r>
            <w:r w:rsidR="00827442">
              <w:rPr>
                <w:sz w:val="20"/>
              </w:rPr>
              <w:t xml:space="preserve"> </w:t>
            </w:r>
            <w:r w:rsidRPr="006134CB">
              <w:rPr>
                <w:sz w:val="20"/>
              </w:rPr>
              <w:t>=</w:t>
            </w:r>
            <w:r w:rsidR="00827442">
              <w:rPr>
                <w:sz w:val="20"/>
              </w:rPr>
              <w:t xml:space="preserve"> </w:t>
            </w:r>
            <w:r w:rsidRPr="006134CB">
              <w:rPr>
                <w:sz w:val="20"/>
              </w:rPr>
              <w:t>v. weak, 5</w:t>
            </w:r>
            <w:r w:rsidR="00827442">
              <w:rPr>
                <w:sz w:val="20"/>
              </w:rPr>
              <w:t xml:space="preserve"> </w:t>
            </w:r>
            <w:r w:rsidRPr="006134CB">
              <w:rPr>
                <w:sz w:val="20"/>
              </w:rPr>
              <w:t>=</w:t>
            </w:r>
            <w:r w:rsidR="00827442">
              <w:rPr>
                <w:sz w:val="20"/>
              </w:rPr>
              <w:t xml:space="preserve"> </w:t>
            </w:r>
            <w:r w:rsidRPr="006134CB">
              <w:rPr>
                <w:sz w:val="20"/>
              </w:rPr>
              <w:t>v. strong)</w:t>
            </w:r>
          </w:p>
        </w:tc>
        <w:tc>
          <w:tcPr>
            <w:tcW w:w="1706" w:type="dxa"/>
            <w:tcBorders>
              <w:right w:val="dashed" w:sz="4" w:space="0" w:color="auto"/>
            </w:tcBorders>
            <w:shd w:val="clear" w:color="auto" w:fill="F2F2F2" w:themeFill="background1" w:themeFillShade="F2"/>
            <w:vAlign w:val="center"/>
          </w:tcPr>
          <w:p w14:paraId="7E16AEC8" w14:textId="5F9755E0" w:rsidR="00690D69" w:rsidRPr="00E347D4" w:rsidRDefault="00690D69" w:rsidP="006134CB">
            <w:pPr>
              <w:spacing w:after="0"/>
              <w:jc w:val="center"/>
              <w:rPr>
                <w:b/>
                <w:sz w:val="24"/>
              </w:rPr>
            </w:pPr>
            <w:r w:rsidRPr="006134CB">
              <w:rPr>
                <w:b/>
              </w:rPr>
              <w:t>Assessment</w:t>
            </w:r>
          </w:p>
        </w:tc>
        <w:tc>
          <w:tcPr>
            <w:tcW w:w="4816" w:type="dxa"/>
            <w:tcBorders>
              <w:left w:val="dashed" w:sz="4" w:space="0" w:color="auto"/>
            </w:tcBorders>
            <w:shd w:val="clear" w:color="auto" w:fill="F2F2F2" w:themeFill="background1" w:themeFillShade="F2"/>
            <w:vAlign w:val="center"/>
          </w:tcPr>
          <w:p w14:paraId="02FD8B7B" w14:textId="7B569E85" w:rsidR="00690D69" w:rsidRPr="00E347D4" w:rsidRDefault="00690D69" w:rsidP="006134CB">
            <w:pPr>
              <w:spacing w:after="0"/>
              <w:jc w:val="center"/>
              <w:rPr>
                <w:b/>
                <w:sz w:val="24"/>
              </w:rPr>
            </w:pPr>
            <w:r w:rsidRPr="006134CB">
              <w:rPr>
                <w:b/>
              </w:rPr>
              <w:t>Comment</w:t>
            </w:r>
          </w:p>
        </w:tc>
      </w:tr>
      <w:tr w:rsidR="00B84A28" w:rsidRPr="0010344F" w14:paraId="33E21790" w14:textId="4AE6A50B" w:rsidTr="00690D69">
        <w:tc>
          <w:tcPr>
            <w:tcW w:w="3254" w:type="dxa"/>
            <w:shd w:val="clear" w:color="auto" w:fill="F2F2F2" w:themeFill="background1" w:themeFillShade="F2"/>
          </w:tcPr>
          <w:p w14:paraId="6A90E315" w14:textId="6602291E" w:rsidR="00B84A28" w:rsidRPr="004C7A39" w:rsidRDefault="00B84A28" w:rsidP="006134CB">
            <w:pPr>
              <w:rPr>
                <w:b/>
              </w:rPr>
            </w:pPr>
            <w:r w:rsidRPr="004C7A39">
              <w:rPr>
                <w:b/>
              </w:rPr>
              <w:t>Strategic or transformational in nature</w:t>
            </w:r>
          </w:p>
        </w:tc>
        <w:sdt>
          <w:sdtPr>
            <w:id w:val="-1415312573"/>
            <w:placeholder>
              <w:docPart w:val="288513EAFB8F4274B36AEDF24BFF6DA5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bottom w:val="single" w:sz="4" w:space="0" w:color="auto"/>
                  <w:right w:val="dashed" w:sz="4" w:space="0" w:color="auto"/>
                </w:tcBorders>
              </w:tcPr>
              <w:p w14:paraId="153BD835" w14:textId="73F40B93" w:rsidR="00B84A28" w:rsidRPr="0010344F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  <w:bottom w:val="single" w:sz="4" w:space="0" w:color="auto"/>
            </w:tcBorders>
          </w:tcPr>
          <w:p w14:paraId="260C58C2" w14:textId="77777777" w:rsidR="00B84A28" w:rsidRPr="0010344F" w:rsidRDefault="00B84A28" w:rsidP="006134CB"/>
        </w:tc>
      </w:tr>
      <w:tr w:rsidR="00B84A28" w:rsidRPr="0010344F" w14:paraId="39B3D1FD" w14:textId="2CEA8244" w:rsidTr="00690D69">
        <w:tc>
          <w:tcPr>
            <w:tcW w:w="3254" w:type="dxa"/>
            <w:shd w:val="clear" w:color="auto" w:fill="F2F2F2" w:themeFill="background1" w:themeFillShade="F2"/>
          </w:tcPr>
          <w:p w14:paraId="065C3FBB" w14:textId="5F803751" w:rsidR="00B84A28" w:rsidRPr="004C7A39" w:rsidRDefault="00B84A28" w:rsidP="006134CB">
            <w:pPr>
              <w:rPr>
                <w:b/>
              </w:rPr>
            </w:pPr>
            <w:r>
              <w:rPr>
                <w:b/>
              </w:rPr>
              <w:t>Planning and design responsibility</w:t>
            </w:r>
          </w:p>
        </w:tc>
        <w:sdt>
          <w:sdtPr>
            <w:id w:val="430255482"/>
            <w:placeholder>
              <w:docPart w:val="C075EB0A73EE41BCB2D9C7201BE7D308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bottom w:val="single" w:sz="4" w:space="0" w:color="auto"/>
                  <w:right w:val="dashed" w:sz="4" w:space="0" w:color="auto"/>
                </w:tcBorders>
              </w:tcPr>
              <w:p w14:paraId="087CE041" w14:textId="7BA961AA" w:rsidR="00B84A28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  <w:bottom w:val="single" w:sz="4" w:space="0" w:color="auto"/>
            </w:tcBorders>
          </w:tcPr>
          <w:p w14:paraId="25BB3A0E" w14:textId="77777777" w:rsidR="00B84A28" w:rsidRDefault="00B84A28" w:rsidP="006134CB"/>
        </w:tc>
      </w:tr>
      <w:tr w:rsidR="00B84A28" w:rsidRPr="0010344F" w14:paraId="38CEFBDA" w14:textId="50634EDE" w:rsidTr="00690D69">
        <w:tc>
          <w:tcPr>
            <w:tcW w:w="3254" w:type="dxa"/>
            <w:shd w:val="clear" w:color="auto" w:fill="F2F2F2" w:themeFill="background1" w:themeFillShade="F2"/>
          </w:tcPr>
          <w:p w14:paraId="03AEAC88" w14:textId="3C4C66FA" w:rsidR="00B84A28" w:rsidRPr="004C7A39" w:rsidRDefault="00B84A28" w:rsidP="006134CB">
            <w:pPr>
              <w:rPr>
                <w:b/>
              </w:rPr>
            </w:pPr>
            <w:r>
              <w:rPr>
                <w:b/>
              </w:rPr>
              <w:t>L</w:t>
            </w:r>
            <w:r w:rsidRPr="004C7A39">
              <w:rPr>
                <w:b/>
              </w:rPr>
              <w:t>eadership role undertaken</w:t>
            </w:r>
            <w:r>
              <w:rPr>
                <w:b/>
              </w:rPr>
              <w:t>, implementation responsibility</w:t>
            </w:r>
          </w:p>
        </w:tc>
        <w:sdt>
          <w:sdtPr>
            <w:id w:val="1029845682"/>
            <w:placeholder>
              <w:docPart w:val="C177D98CDC0D4880AB1804ABF4055191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top w:val="single" w:sz="4" w:space="0" w:color="auto"/>
                  <w:right w:val="dashed" w:sz="4" w:space="0" w:color="auto"/>
                </w:tcBorders>
              </w:tcPr>
              <w:p w14:paraId="7153D994" w14:textId="1C4F7749" w:rsidR="00B84A28" w:rsidRPr="0010344F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top w:val="single" w:sz="4" w:space="0" w:color="auto"/>
              <w:left w:val="dashed" w:sz="4" w:space="0" w:color="auto"/>
            </w:tcBorders>
          </w:tcPr>
          <w:p w14:paraId="198E4026" w14:textId="77777777" w:rsidR="00B84A28" w:rsidRPr="0010344F" w:rsidRDefault="00B84A28" w:rsidP="006134CB"/>
        </w:tc>
      </w:tr>
      <w:tr w:rsidR="00B84A28" w:rsidRPr="0010344F" w14:paraId="6F312445" w14:textId="0ECA444B" w:rsidTr="00690D69">
        <w:tc>
          <w:tcPr>
            <w:tcW w:w="3254" w:type="dxa"/>
            <w:shd w:val="clear" w:color="auto" w:fill="F2F2F2" w:themeFill="background1" w:themeFillShade="F2"/>
          </w:tcPr>
          <w:p w14:paraId="77A0A20C" w14:textId="49A09008" w:rsidR="00B84A28" w:rsidRPr="004C7A39" w:rsidRDefault="00B84A28" w:rsidP="006134CB">
            <w:pPr>
              <w:rPr>
                <w:b/>
              </w:rPr>
            </w:pPr>
            <w:r w:rsidRPr="004C7A39">
              <w:rPr>
                <w:b/>
              </w:rPr>
              <w:t>Advanced methodologies used</w:t>
            </w:r>
            <w:r>
              <w:rPr>
                <w:b/>
              </w:rPr>
              <w:t>;</w:t>
            </w:r>
            <w:r w:rsidRPr="004C7A39">
              <w:rPr>
                <w:b/>
              </w:rPr>
              <w:t xml:space="preserve"> </w:t>
            </w:r>
            <w:r>
              <w:rPr>
                <w:b/>
              </w:rPr>
              <w:t xml:space="preserve">a </w:t>
            </w:r>
            <w:r w:rsidRPr="004C7A39">
              <w:rPr>
                <w:b/>
              </w:rPr>
              <w:t>range of tools and techniques</w:t>
            </w:r>
            <w:r>
              <w:rPr>
                <w:b/>
              </w:rPr>
              <w:t xml:space="preserve"> employed</w:t>
            </w:r>
          </w:p>
        </w:tc>
        <w:sdt>
          <w:sdtPr>
            <w:id w:val="349221115"/>
            <w:placeholder>
              <w:docPart w:val="100EE690353D4B4AA92EA61785ED6E7D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right w:val="dashed" w:sz="4" w:space="0" w:color="auto"/>
                </w:tcBorders>
              </w:tcPr>
              <w:p w14:paraId="7659D444" w14:textId="70CD33A1" w:rsidR="00B84A28" w:rsidRPr="0010344F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</w:tcBorders>
          </w:tcPr>
          <w:p w14:paraId="3EFC8AD5" w14:textId="77777777" w:rsidR="00B84A28" w:rsidRPr="0010344F" w:rsidRDefault="00B84A28" w:rsidP="006134CB"/>
        </w:tc>
      </w:tr>
      <w:tr w:rsidR="00B84A28" w:rsidRPr="0010344F" w14:paraId="722E3659" w14:textId="43BF8456" w:rsidTr="00690D69">
        <w:tc>
          <w:tcPr>
            <w:tcW w:w="3254" w:type="dxa"/>
            <w:shd w:val="clear" w:color="auto" w:fill="F2F2F2" w:themeFill="background1" w:themeFillShade="F2"/>
          </w:tcPr>
          <w:p w14:paraId="4B4956BD" w14:textId="366C0527" w:rsidR="00B84A28" w:rsidRPr="004C7A39" w:rsidRDefault="00B84A28" w:rsidP="006134CB">
            <w:pPr>
              <w:rPr>
                <w:b/>
                <w:szCs w:val="22"/>
              </w:rPr>
            </w:pPr>
            <w:r w:rsidRPr="004C7A39">
              <w:rPr>
                <w:b/>
                <w:szCs w:val="22"/>
              </w:rPr>
              <w:t>Project scope encompassed value stream, extended enterprise or supply chain</w:t>
            </w:r>
          </w:p>
        </w:tc>
        <w:sdt>
          <w:sdtPr>
            <w:id w:val="-1927406496"/>
            <w:placeholder>
              <w:docPart w:val="D2DCE0E4D2B04B9F82250412416B7E78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right w:val="dashed" w:sz="4" w:space="0" w:color="auto"/>
                </w:tcBorders>
              </w:tcPr>
              <w:p w14:paraId="0FB37222" w14:textId="6CD463B2" w:rsidR="00B84A28" w:rsidRPr="0010344F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</w:tcBorders>
          </w:tcPr>
          <w:p w14:paraId="20FEF4BC" w14:textId="77777777" w:rsidR="00B84A28" w:rsidRPr="0010344F" w:rsidRDefault="00B84A28" w:rsidP="006134CB"/>
        </w:tc>
      </w:tr>
      <w:tr w:rsidR="00B84A28" w:rsidRPr="0010344F" w14:paraId="2DDB5AEE" w14:textId="05D0332B" w:rsidTr="00690D69">
        <w:tc>
          <w:tcPr>
            <w:tcW w:w="3254" w:type="dxa"/>
            <w:shd w:val="clear" w:color="auto" w:fill="F2F2F2" w:themeFill="background1" w:themeFillShade="F2"/>
          </w:tcPr>
          <w:p w14:paraId="62A042D1" w14:textId="619475C3" w:rsidR="00B84A28" w:rsidRPr="004C7A39" w:rsidRDefault="00B84A28" w:rsidP="006134CB">
            <w:pPr>
              <w:rPr>
                <w:b/>
                <w:szCs w:val="22"/>
              </w:rPr>
            </w:pPr>
            <w:r w:rsidRPr="004C7A39">
              <w:rPr>
                <w:b/>
                <w:szCs w:val="22"/>
              </w:rPr>
              <w:t xml:space="preserve">Significant results and </w:t>
            </w:r>
            <w:r>
              <w:rPr>
                <w:b/>
                <w:szCs w:val="22"/>
              </w:rPr>
              <w:t xml:space="preserve">impact; </w:t>
            </w:r>
            <w:r w:rsidRPr="004C7A39">
              <w:rPr>
                <w:b/>
                <w:szCs w:val="22"/>
              </w:rPr>
              <w:t>sustainability demonstrated</w:t>
            </w:r>
            <w:r>
              <w:rPr>
                <w:b/>
                <w:szCs w:val="22"/>
              </w:rPr>
              <w:t xml:space="preserve"> or measures in place</w:t>
            </w:r>
          </w:p>
        </w:tc>
        <w:sdt>
          <w:sdtPr>
            <w:id w:val="245998299"/>
            <w:placeholder>
              <w:docPart w:val="6356CE173BE44AAFBDBE219AA8C55E92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right w:val="dashed" w:sz="4" w:space="0" w:color="auto"/>
                </w:tcBorders>
              </w:tcPr>
              <w:p w14:paraId="5C7C7683" w14:textId="0AD743C3" w:rsidR="00B84A28" w:rsidRPr="0010344F" w:rsidRDefault="00B84A28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</w:tcBorders>
          </w:tcPr>
          <w:p w14:paraId="1B1A19FC" w14:textId="77777777" w:rsidR="00B84A28" w:rsidRPr="0010344F" w:rsidRDefault="00B84A28" w:rsidP="006134CB"/>
        </w:tc>
      </w:tr>
      <w:tr w:rsidR="00F37B7D" w:rsidRPr="0010344F" w14:paraId="048FF350" w14:textId="77777777" w:rsidTr="00690D69">
        <w:tc>
          <w:tcPr>
            <w:tcW w:w="3254" w:type="dxa"/>
            <w:shd w:val="clear" w:color="auto" w:fill="F2F2F2" w:themeFill="background1" w:themeFillShade="F2"/>
          </w:tcPr>
          <w:p w14:paraId="56B7B339" w14:textId="56572B29" w:rsidR="00F37B7D" w:rsidRPr="004C7A39" w:rsidRDefault="00F37B7D" w:rsidP="006134CB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Critical thinking</w:t>
            </w:r>
            <w:r w:rsidR="00434237">
              <w:rPr>
                <w:b/>
                <w:szCs w:val="22"/>
              </w:rPr>
              <w:t xml:space="preserve"> </w:t>
            </w:r>
            <w:r w:rsidR="00434237">
              <w:rPr>
                <w:b/>
                <w:szCs w:val="22"/>
              </w:rPr>
              <w:t>(analysis, reflection)</w:t>
            </w:r>
            <w:r w:rsidR="00434237">
              <w:rPr>
                <w:b/>
                <w:szCs w:val="22"/>
              </w:rPr>
              <w:t xml:space="preserve">, learning, </w:t>
            </w:r>
            <w:bookmarkStart w:id="0" w:name="_GoBack"/>
            <w:bookmarkEnd w:id="0"/>
            <w:r w:rsidR="00434237">
              <w:rPr>
                <w:b/>
                <w:szCs w:val="22"/>
              </w:rPr>
              <w:t>innovation and independent thinking</w:t>
            </w:r>
            <w:r>
              <w:rPr>
                <w:b/>
                <w:szCs w:val="22"/>
              </w:rPr>
              <w:t xml:space="preserve"> </w:t>
            </w:r>
          </w:p>
        </w:tc>
        <w:sdt>
          <w:sdtPr>
            <w:id w:val="593828499"/>
            <w:placeholder>
              <w:docPart w:val="1665B85F25364D41851D85C833160002"/>
            </w:placeholder>
            <w:showingPlcHdr/>
            <w:comboBox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</w:comboBox>
          </w:sdtPr>
          <w:sdtContent>
            <w:tc>
              <w:tcPr>
                <w:tcW w:w="1706" w:type="dxa"/>
                <w:tcBorders>
                  <w:right w:val="dashed" w:sz="4" w:space="0" w:color="auto"/>
                </w:tcBorders>
              </w:tcPr>
              <w:p w14:paraId="606385EB" w14:textId="693CAAE6" w:rsidR="00F37B7D" w:rsidRDefault="00FE4362" w:rsidP="006134CB">
                <w:pPr>
                  <w:jc w:val="center"/>
                </w:pPr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816" w:type="dxa"/>
            <w:tcBorders>
              <w:left w:val="dashed" w:sz="4" w:space="0" w:color="auto"/>
            </w:tcBorders>
          </w:tcPr>
          <w:p w14:paraId="65157E02" w14:textId="77777777" w:rsidR="00F37B7D" w:rsidRPr="0010344F" w:rsidRDefault="00F37B7D" w:rsidP="006134CB"/>
        </w:tc>
      </w:tr>
    </w:tbl>
    <w:p w14:paraId="1C637103" w14:textId="5354ADE3" w:rsidR="00A5563D" w:rsidRPr="00827442" w:rsidRDefault="00BC0E5A" w:rsidP="00FE4362">
      <w:pPr>
        <w:spacing w:before="240"/>
        <w:rPr>
          <w:rFonts w:asciiTheme="minorHAnsi" w:hAnsiTheme="minorHAnsi" w:cstheme="minorHAnsi"/>
          <w:sz w:val="20"/>
        </w:rPr>
      </w:pPr>
      <w:r w:rsidRPr="00827442">
        <w:rPr>
          <w:rFonts w:asciiTheme="minorHAnsi" w:hAnsiTheme="minorHAnsi" w:cstheme="minorHAnsi"/>
          <w:sz w:val="20"/>
        </w:rPr>
        <w:t>Assessment:  1</w:t>
      </w:r>
      <w:r w:rsidR="00A5563D" w:rsidRPr="00827442">
        <w:rPr>
          <w:rFonts w:asciiTheme="minorHAnsi" w:hAnsiTheme="minorHAnsi" w:cstheme="minorHAnsi"/>
          <w:sz w:val="20"/>
        </w:rPr>
        <w:t xml:space="preserve">=no evidence; </w:t>
      </w:r>
      <w:r w:rsidRPr="00827442">
        <w:rPr>
          <w:rFonts w:asciiTheme="minorHAnsi" w:hAnsiTheme="minorHAnsi" w:cstheme="minorHAnsi"/>
          <w:sz w:val="20"/>
        </w:rPr>
        <w:t>2</w:t>
      </w:r>
      <w:r w:rsidR="00A5563D" w:rsidRPr="00827442">
        <w:rPr>
          <w:rFonts w:asciiTheme="minorHAnsi" w:hAnsiTheme="minorHAnsi" w:cstheme="minorHAnsi"/>
          <w:sz w:val="20"/>
        </w:rPr>
        <w:t>=</w:t>
      </w:r>
      <w:r w:rsidRPr="00827442">
        <w:rPr>
          <w:rFonts w:asciiTheme="minorHAnsi" w:hAnsiTheme="minorHAnsi" w:cstheme="minorHAnsi"/>
          <w:sz w:val="20"/>
        </w:rPr>
        <w:t>minimal</w:t>
      </w:r>
      <w:r w:rsidR="00A5563D" w:rsidRPr="00827442">
        <w:rPr>
          <w:rFonts w:asciiTheme="minorHAnsi" w:hAnsiTheme="minorHAnsi" w:cstheme="minorHAnsi"/>
          <w:sz w:val="20"/>
        </w:rPr>
        <w:t xml:space="preserve"> evidence; </w:t>
      </w:r>
      <w:r w:rsidRPr="00827442">
        <w:rPr>
          <w:rFonts w:asciiTheme="minorHAnsi" w:hAnsiTheme="minorHAnsi" w:cstheme="minorHAnsi"/>
          <w:sz w:val="20"/>
        </w:rPr>
        <w:t>3</w:t>
      </w:r>
      <w:r w:rsidR="00A5563D" w:rsidRPr="00827442">
        <w:rPr>
          <w:rFonts w:asciiTheme="minorHAnsi" w:hAnsiTheme="minorHAnsi" w:cstheme="minorHAnsi"/>
          <w:sz w:val="20"/>
        </w:rPr>
        <w:t>= reasonable evidence</w:t>
      </w:r>
      <w:r w:rsidRPr="00827442">
        <w:rPr>
          <w:rFonts w:asciiTheme="minorHAnsi" w:hAnsiTheme="minorHAnsi" w:cstheme="minorHAnsi"/>
          <w:sz w:val="20"/>
        </w:rPr>
        <w:t>;</w:t>
      </w:r>
      <w:r w:rsidR="00A5563D" w:rsidRPr="00827442">
        <w:rPr>
          <w:rFonts w:asciiTheme="minorHAnsi" w:hAnsiTheme="minorHAnsi" w:cstheme="minorHAnsi"/>
          <w:sz w:val="20"/>
        </w:rPr>
        <w:t xml:space="preserve"> </w:t>
      </w:r>
      <w:r w:rsidRPr="00827442">
        <w:rPr>
          <w:rFonts w:asciiTheme="minorHAnsi" w:hAnsiTheme="minorHAnsi" w:cstheme="minorHAnsi"/>
          <w:sz w:val="20"/>
        </w:rPr>
        <w:t>4</w:t>
      </w:r>
      <w:r w:rsidR="00A5563D" w:rsidRPr="00827442">
        <w:rPr>
          <w:rFonts w:asciiTheme="minorHAnsi" w:hAnsiTheme="minorHAnsi" w:cstheme="minorHAnsi"/>
          <w:sz w:val="20"/>
        </w:rPr>
        <w:t xml:space="preserve">= strong </w:t>
      </w:r>
      <w:r w:rsidRPr="00827442">
        <w:rPr>
          <w:rFonts w:asciiTheme="minorHAnsi" w:hAnsiTheme="minorHAnsi" w:cstheme="minorHAnsi"/>
          <w:sz w:val="20"/>
        </w:rPr>
        <w:t>evidence; 5=very strong evidence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B84A28" w:rsidRPr="008178A0" w14:paraId="6E6216C6" w14:textId="0C05CD7B" w:rsidTr="00FE4362">
        <w:trPr>
          <w:trHeight w:val="389"/>
        </w:trPr>
        <w:tc>
          <w:tcPr>
            <w:tcW w:w="3256" w:type="dxa"/>
            <w:vMerge w:val="restart"/>
            <w:shd w:val="clear" w:color="auto" w:fill="F2F2F2" w:themeFill="background1" w:themeFillShade="F2"/>
            <w:vAlign w:val="center"/>
          </w:tcPr>
          <w:p w14:paraId="00FD4BC1" w14:textId="0BDB3651" w:rsidR="00B84A28" w:rsidRPr="0059233B" w:rsidRDefault="00B84A28" w:rsidP="0059233B">
            <w:pPr>
              <w:rPr>
                <w:b/>
              </w:rPr>
            </w:pPr>
            <w:r>
              <w:rPr>
                <w:b/>
                <w:sz w:val="24"/>
              </w:rPr>
              <w:t xml:space="preserve">Overall </w:t>
            </w:r>
            <w:r w:rsidR="00FE4362">
              <w:rPr>
                <w:b/>
                <w:sz w:val="24"/>
              </w:rPr>
              <w:t>grade</w:t>
            </w:r>
          </w:p>
        </w:tc>
        <w:sdt>
          <w:sdtPr>
            <w:alias w:val="Gade awarded"/>
            <w:tag w:val="Grade awarded"/>
            <w:id w:val="1464921622"/>
            <w:placeholder>
              <w:docPart w:val="734B91958BD34572A81B02F82CFF6846"/>
            </w:placeholder>
            <w:showingPlcHdr/>
            <w:comboBox>
              <w:listItem w:displayText="A" w:value="A"/>
              <w:listItem w:displayText="B" w:value="B"/>
              <w:listItem w:displayText="C" w:value="C"/>
              <w:listItem w:displayText="F" w:value="F"/>
            </w:comboBox>
          </w:sdtPr>
          <w:sdtContent>
            <w:tc>
              <w:tcPr>
                <w:tcW w:w="6520" w:type="dxa"/>
                <w:vMerge w:val="restart"/>
                <w:vAlign w:val="center"/>
              </w:tcPr>
              <w:p w14:paraId="104FDCA5" w14:textId="357352EB" w:rsidR="00B84A28" w:rsidRPr="008178A0" w:rsidRDefault="00D217C0" w:rsidP="00D217C0">
                <w:r w:rsidRPr="006D1AB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84A28" w14:paraId="7F72FD29" w14:textId="4F92A6FF" w:rsidTr="00FE4362">
        <w:trPr>
          <w:trHeight w:val="389"/>
        </w:trPr>
        <w:tc>
          <w:tcPr>
            <w:tcW w:w="3256" w:type="dxa"/>
            <w:vMerge/>
            <w:shd w:val="clear" w:color="auto" w:fill="F2F2F2" w:themeFill="background1" w:themeFillShade="F2"/>
          </w:tcPr>
          <w:p w14:paraId="3E0FCE88" w14:textId="597ED25B" w:rsidR="00B84A28" w:rsidRDefault="00B84A28" w:rsidP="0084635B"/>
        </w:tc>
        <w:tc>
          <w:tcPr>
            <w:tcW w:w="6520" w:type="dxa"/>
            <w:vMerge/>
          </w:tcPr>
          <w:p w14:paraId="1AB87220" w14:textId="360048E4" w:rsidR="00B84A28" w:rsidRPr="008178A0" w:rsidRDefault="00B84A28" w:rsidP="0059233B">
            <w:pPr>
              <w:jc w:val="center"/>
            </w:pPr>
          </w:p>
        </w:tc>
      </w:tr>
    </w:tbl>
    <w:p w14:paraId="633F829A" w14:textId="54F9E278" w:rsidR="008178A0" w:rsidRDefault="008178A0" w:rsidP="008178A0"/>
    <w:p w14:paraId="1F8C0D09" w14:textId="77777777" w:rsidR="00D217C0" w:rsidRDefault="00D217C0" w:rsidP="00D217C0">
      <w:pPr>
        <w:pStyle w:val="Heading1"/>
      </w:pPr>
      <w:r>
        <w:br w:type="page"/>
      </w:r>
    </w:p>
    <w:p w14:paraId="5C735254" w14:textId="69D4B0B5" w:rsidR="00D217C0" w:rsidRDefault="00D217C0" w:rsidP="00D217C0">
      <w:pPr>
        <w:pStyle w:val="Heading1"/>
        <w:numPr>
          <w:ilvl w:val="0"/>
          <w:numId w:val="0"/>
        </w:numPr>
      </w:pPr>
      <w:r>
        <w:lastRenderedPageBreak/>
        <w:t>Grading Guide</w:t>
      </w: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76"/>
        <w:gridCol w:w="1701"/>
        <w:gridCol w:w="1701"/>
        <w:gridCol w:w="1701"/>
        <w:gridCol w:w="1701"/>
        <w:gridCol w:w="1701"/>
      </w:tblGrid>
      <w:tr w:rsidR="00D217C0" w14:paraId="1F50AA84" w14:textId="77777777" w:rsidTr="00375598">
        <w:trPr>
          <w:trHeight w:val="456"/>
        </w:trPr>
        <w:tc>
          <w:tcPr>
            <w:tcW w:w="1276" w:type="dxa"/>
          </w:tcPr>
          <w:p w14:paraId="4F2A3A0E" w14:textId="77777777" w:rsidR="00D217C0" w:rsidRPr="000A5B69" w:rsidRDefault="00D217C0" w:rsidP="00375598">
            <w:pPr>
              <w:jc w:val="center"/>
              <w:rPr>
                <w:b/>
                <w:bCs/>
                <w:sz w:val="18"/>
                <w:szCs w:val="18"/>
              </w:rPr>
            </w:pPr>
            <w:r w:rsidRPr="000A5B69">
              <w:rPr>
                <w:b/>
                <w:bCs/>
                <w:sz w:val="18"/>
                <w:szCs w:val="18"/>
              </w:rPr>
              <w:t>Classification</w:t>
            </w:r>
          </w:p>
        </w:tc>
        <w:tc>
          <w:tcPr>
            <w:tcW w:w="1701" w:type="dxa"/>
          </w:tcPr>
          <w:p w14:paraId="22020740" w14:textId="77777777" w:rsidR="00D217C0" w:rsidRDefault="00D217C0" w:rsidP="00375598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Analysis and Evaluation</w:t>
            </w:r>
          </w:p>
        </w:tc>
        <w:tc>
          <w:tcPr>
            <w:tcW w:w="1701" w:type="dxa"/>
          </w:tcPr>
          <w:p w14:paraId="42DCE5C3" w14:textId="77777777" w:rsidR="00D217C0" w:rsidRDefault="00D217C0" w:rsidP="00375598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Critical thinking &amp; Analysis</w:t>
            </w:r>
          </w:p>
        </w:tc>
        <w:tc>
          <w:tcPr>
            <w:tcW w:w="1701" w:type="dxa"/>
          </w:tcPr>
          <w:p w14:paraId="2F673691" w14:textId="77777777" w:rsidR="00D217C0" w:rsidRDefault="00D217C0" w:rsidP="00375598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Knowledge and Understanding</w:t>
            </w:r>
          </w:p>
        </w:tc>
        <w:tc>
          <w:tcPr>
            <w:tcW w:w="1701" w:type="dxa"/>
          </w:tcPr>
          <w:p w14:paraId="25A53284" w14:textId="77777777" w:rsidR="00D217C0" w:rsidRDefault="00D217C0" w:rsidP="00375598">
            <w:pPr>
              <w:jc w:val="center"/>
              <w:rPr>
                <w:b/>
                <w:bCs/>
                <w:sz w:val="18"/>
              </w:rPr>
            </w:pPr>
            <w:r w:rsidRPr="00451AC6">
              <w:rPr>
                <w:b/>
                <w:bCs/>
                <w:sz w:val="18"/>
              </w:rPr>
              <w:t>Originality &amp; Independent thinking</w:t>
            </w:r>
          </w:p>
        </w:tc>
        <w:tc>
          <w:tcPr>
            <w:tcW w:w="1701" w:type="dxa"/>
          </w:tcPr>
          <w:p w14:paraId="4D8FC3A0" w14:textId="77777777" w:rsidR="00D217C0" w:rsidRDefault="00D217C0" w:rsidP="00375598">
            <w:pPr>
              <w:jc w:val="center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Presentation, Structure, Use of References</w:t>
            </w:r>
          </w:p>
        </w:tc>
      </w:tr>
      <w:tr w:rsidR="00D217C0" w14:paraId="40D65E19" w14:textId="77777777" w:rsidTr="00375598">
        <w:tc>
          <w:tcPr>
            <w:tcW w:w="1276" w:type="dxa"/>
          </w:tcPr>
          <w:p w14:paraId="74AA582D" w14:textId="77777777" w:rsidR="00D217C0" w:rsidRPr="000A5B69" w:rsidRDefault="00D217C0" w:rsidP="00375598">
            <w:pPr>
              <w:rPr>
                <w:b/>
                <w:sz w:val="18"/>
                <w:szCs w:val="18"/>
              </w:rPr>
            </w:pPr>
            <w:r w:rsidRPr="000A5B69">
              <w:rPr>
                <w:b/>
                <w:sz w:val="18"/>
                <w:szCs w:val="18"/>
              </w:rPr>
              <w:t>A -Distinction</w:t>
            </w:r>
          </w:p>
        </w:tc>
        <w:tc>
          <w:tcPr>
            <w:tcW w:w="1701" w:type="dxa"/>
          </w:tcPr>
          <w:p w14:paraId="4605A877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Critical insight, evaluation and synthesis of complex issues and material. High level of originality and reflection.  Demonstrates potential to pursue research at Doctoral level</w:t>
            </w:r>
          </w:p>
        </w:tc>
        <w:tc>
          <w:tcPr>
            <w:tcW w:w="1701" w:type="dxa"/>
          </w:tcPr>
          <w:p w14:paraId="621CA948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Extensive evidence of advanced c</w:t>
            </w:r>
            <w:r w:rsidRPr="00451AC6">
              <w:rPr>
                <w:sz w:val="16"/>
              </w:rPr>
              <w:t xml:space="preserve">ritical thinking </w:t>
            </w:r>
            <w:r>
              <w:rPr>
                <w:sz w:val="16"/>
              </w:rPr>
              <w:t>and a</w:t>
            </w:r>
            <w:r w:rsidRPr="00451AC6">
              <w:rPr>
                <w:sz w:val="16"/>
              </w:rPr>
              <w:t>nalysis</w:t>
            </w:r>
            <w:r>
              <w:rPr>
                <w:sz w:val="16"/>
              </w:rPr>
              <w:t>.</w:t>
            </w:r>
          </w:p>
          <w:p w14:paraId="00971703" w14:textId="77777777" w:rsidR="00D217C0" w:rsidRDefault="00D217C0" w:rsidP="00375598">
            <w:pPr>
              <w:rPr>
                <w:sz w:val="16"/>
              </w:rPr>
            </w:pPr>
          </w:p>
        </w:tc>
        <w:tc>
          <w:tcPr>
            <w:tcW w:w="1701" w:type="dxa"/>
          </w:tcPr>
          <w:p w14:paraId="3F5A7820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Exceptional knowledge and conceptual understanding of complex and/or specialised principles and concepts. Includes development of ideas and practice.</w:t>
            </w:r>
          </w:p>
        </w:tc>
        <w:tc>
          <w:tcPr>
            <w:tcW w:w="1701" w:type="dxa"/>
          </w:tcPr>
          <w:p w14:paraId="0CBF39A6" w14:textId="5EEEFA67" w:rsidR="00D217C0" w:rsidRDefault="00D217C0" w:rsidP="00375598">
            <w:pPr>
              <w:rPr>
                <w:sz w:val="16"/>
              </w:rPr>
            </w:pPr>
            <w:r w:rsidRPr="00451AC6">
              <w:rPr>
                <w:sz w:val="16"/>
              </w:rPr>
              <w:t xml:space="preserve">Exceptional </w:t>
            </w:r>
            <w:r>
              <w:rPr>
                <w:sz w:val="16"/>
              </w:rPr>
              <w:t>o</w:t>
            </w:r>
            <w:r w:rsidRPr="00451AC6">
              <w:rPr>
                <w:sz w:val="16"/>
              </w:rPr>
              <w:t xml:space="preserve">riginality </w:t>
            </w:r>
            <w:r>
              <w:rPr>
                <w:sz w:val="16"/>
              </w:rPr>
              <w:t>and i</w:t>
            </w:r>
            <w:r w:rsidRPr="00451AC6">
              <w:rPr>
                <w:sz w:val="16"/>
              </w:rPr>
              <w:t>ndependent thinking</w:t>
            </w:r>
            <w:r>
              <w:rPr>
                <w:sz w:val="16"/>
              </w:rPr>
              <w:t xml:space="preserve"> demonstrated in all parts of the </w:t>
            </w:r>
            <w:r>
              <w:rPr>
                <w:sz w:val="16"/>
              </w:rPr>
              <w:t>case</w:t>
            </w:r>
            <w:r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1F1341F7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Outstanding presentation, logically and coherently structured, demonstrating high level of internal consistency. Excellent grammar, syntax, spelling and layout. Extensive evidence of integrating sources.</w:t>
            </w:r>
          </w:p>
        </w:tc>
      </w:tr>
      <w:tr w:rsidR="00D217C0" w14:paraId="21B771F9" w14:textId="77777777" w:rsidTr="00375598">
        <w:tc>
          <w:tcPr>
            <w:tcW w:w="1276" w:type="dxa"/>
          </w:tcPr>
          <w:p w14:paraId="7AE4B5DA" w14:textId="77777777" w:rsidR="00D217C0" w:rsidRPr="000A5B69" w:rsidRDefault="00D217C0" w:rsidP="00375598">
            <w:pPr>
              <w:rPr>
                <w:b/>
                <w:sz w:val="18"/>
                <w:szCs w:val="18"/>
              </w:rPr>
            </w:pPr>
            <w:r w:rsidRPr="000A5B69">
              <w:rPr>
                <w:b/>
                <w:sz w:val="18"/>
                <w:szCs w:val="18"/>
              </w:rPr>
              <w:t>B -Merit</w:t>
            </w:r>
          </w:p>
        </w:tc>
        <w:tc>
          <w:tcPr>
            <w:tcW w:w="1701" w:type="dxa"/>
          </w:tcPr>
          <w:p w14:paraId="3321650E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Critical evaluation and synthesis of complex issues and material, which includes some originality and reflective approach.</w:t>
            </w:r>
          </w:p>
        </w:tc>
        <w:tc>
          <w:tcPr>
            <w:tcW w:w="1701" w:type="dxa"/>
          </w:tcPr>
          <w:p w14:paraId="232EA37A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 xml:space="preserve">Clear evidence of </w:t>
            </w:r>
            <w:r w:rsidRPr="00451AC6">
              <w:rPr>
                <w:sz w:val="16"/>
              </w:rPr>
              <w:t>critical thinking and analysis</w:t>
            </w:r>
            <w:r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4F424D8B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Wide knowledge and depth of understanding of complex and/or specialised principles and concepts and their development.</w:t>
            </w:r>
          </w:p>
        </w:tc>
        <w:tc>
          <w:tcPr>
            <w:tcW w:w="1701" w:type="dxa"/>
          </w:tcPr>
          <w:p w14:paraId="3DA5BF9D" w14:textId="053AF723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Good</w:t>
            </w:r>
            <w:r w:rsidRPr="00451AC6">
              <w:rPr>
                <w:sz w:val="16"/>
              </w:rPr>
              <w:t xml:space="preserve"> originality and independent thinking demonstrated in </w:t>
            </w:r>
            <w:r>
              <w:rPr>
                <w:sz w:val="16"/>
              </w:rPr>
              <w:t>most</w:t>
            </w:r>
            <w:r w:rsidRPr="00451AC6">
              <w:rPr>
                <w:sz w:val="16"/>
              </w:rPr>
              <w:t xml:space="preserve"> parts of the </w:t>
            </w:r>
            <w:r>
              <w:rPr>
                <w:sz w:val="16"/>
              </w:rPr>
              <w:t>case</w:t>
            </w:r>
            <w:r w:rsidRPr="00451AC6"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1AB4B604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Very good presentation, logically structured, using correct grammar, spelling and syntax. Evidence of extensive reading of supplementary sources</w:t>
            </w:r>
          </w:p>
        </w:tc>
      </w:tr>
      <w:tr w:rsidR="00D217C0" w14:paraId="5CBCE3C6" w14:textId="77777777" w:rsidTr="00375598">
        <w:tc>
          <w:tcPr>
            <w:tcW w:w="1276" w:type="dxa"/>
          </w:tcPr>
          <w:p w14:paraId="159C31FB" w14:textId="77777777" w:rsidR="00D217C0" w:rsidRPr="000A5B69" w:rsidRDefault="00D217C0" w:rsidP="00375598">
            <w:pPr>
              <w:rPr>
                <w:b/>
                <w:sz w:val="18"/>
                <w:szCs w:val="18"/>
              </w:rPr>
            </w:pPr>
            <w:r w:rsidRPr="000A5B69">
              <w:rPr>
                <w:b/>
                <w:sz w:val="18"/>
                <w:szCs w:val="18"/>
              </w:rPr>
              <w:t>C - Pass</w:t>
            </w:r>
          </w:p>
        </w:tc>
        <w:tc>
          <w:tcPr>
            <w:tcW w:w="1701" w:type="dxa"/>
          </w:tcPr>
          <w:p w14:paraId="24361977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Some critical evaluation and synthesis of key issues and material.</w:t>
            </w:r>
          </w:p>
        </w:tc>
        <w:tc>
          <w:tcPr>
            <w:tcW w:w="1701" w:type="dxa"/>
          </w:tcPr>
          <w:p w14:paraId="4A7BB54F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 xml:space="preserve">Some evidence of </w:t>
            </w:r>
            <w:r w:rsidRPr="00451AC6">
              <w:rPr>
                <w:sz w:val="16"/>
              </w:rPr>
              <w:t>critical thinking and analysis</w:t>
            </w:r>
          </w:p>
        </w:tc>
        <w:tc>
          <w:tcPr>
            <w:tcW w:w="1701" w:type="dxa"/>
          </w:tcPr>
          <w:p w14:paraId="06E771B1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Appropriate knowledge and depth of understanding of key principles and concepts with some understanding of their development in practice.</w:t>
            </w:r>
          </w:p>
        </w:tc>
        <w:tc>
          <w:tcPr>
            <w:tcW w:w="1701" w:type="dxa"/>
          </w:tcPr>
          <w:p w14:paraId="78014C8B" w14:textId="4A4826DF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O</w:t>
            </w:r>
            <w:r w:rsidRPr="00451AC6">
              <w:rPr>
                <w:sz w:val="16"/>
              </w:rPr>
              <w:t xml:space="preserve">riginality and independent thinking demonstrated in </w:t>
            </w:r>
            <w:r>
              <w:rPr>
                <w:sz w:val="16"/>
              </w:rPr>
              <w:t>some</w:t>
            </w:r>
            <w:r w:rsidRPr="00451AC6">
              <w:rPr>
                <w:sz w:val="16"/>
              </w:rPr>
              <w:t xml:space="preserve"> parts of the </w:t>
            </w:r>
            <w:r>
              <w:rPr>
                <w:sz w:val="16"/>
              </w:rPr>
              <w:t>case</w:t>
            </w:r>
            <w:r w:rsidRPr="00451AC6"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64E26801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Orderly presentation, clear structure and acceptable grammar and spelling. Evidence of reading supplementary sources.</w:t>
            </w:r>
          </w:p>
        </w:tc>
      </w:tr>
      <w:tr w:rsidR="00D217C0" w14:paraId="0BBD3961" w14:textId="77777777" w:rsidTr="00375598">
        <w:tc>
          <w:tcPr>
            <w:tcW w:w="1276" w:type="dxa"/>
          </w:tcPr>
          <w:p w14:paraId="557B14F8" w14:textId="77777777" w:rsidR="00D217C0" w:rsidRPr="000A5B69" w:rsidRDefault="00D217C0" w:rsidP="00375598">
            <w:pPr>
              <w:rPr>
                <w:b/>
                <w:sz w:val="18"/>
                <w:szCs w:val="18"/>
              </w:rPr>
            </w:pPr>
            <w:r w:rsidRPr="000A5B69">
              <w:rPr>
                <w:b/>
                <w:sz w:val="18"/>
                <w:szCs w:val="18"/>
              </w:rPr>
              <w:t>Fail</w:t>
            </w:r>
          </w:p>
        </w:tc>
        <w:tc>
          <w:tcPr>
            <w:tcW w:w="1701" w:type="dxa"/>
          </w:tcPr>
          <w:p w14:paraId="6DE05977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Limited evaluation and synthesis of issues and material.</w:t>
            </w:r>
          </w:p>
        </w:tc>
        <w:tc>
          <w:tcPr>
            <w:tcW w:w="1701" w:type="dxa"/>
          </w:tcPr>
          <w:p w14:paraId="52D50F3C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Limited evidence</w:t>
            </w:r>
            <w:r>
              <w:t xml:space="preserve"> </w:t>
            </w:r>
            <w:r w:rsidRPr="00451AC6">
              <w:rPr>
                <w:sz w:val="16"/>
              </w:rPr>
              <w:t>critical thinking and analysis</w:t>
            </w:r>
            <w:r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52B644F1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Basic knowledge and depth of key principles and concepts only.</w:t>
            </w:r>
          </w:p>
        </w:tc>
        <w:tc>
          <w:tcPr>
            <w:tcW w:w="1701" w:type="dxa"/>
          </w:tcPr>
          <w:p w14:paraId="357FAAB7" w14:textId="4E2C74B5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Little</w:t>
            </w:r>
            <w:r w:rsidRPr="00451AC6">
              <w:rPr>
                <w:sz w:val="16"/>
              </w:rPr>
              <w:t xml:space="preserve"> originality and independent thinking demonstrated in </w:t>
            </w:r>
            <w:r>
              <w:rPr>
                <w:sz w:val="16"/>
              </w:rPr>
              <w:t>any</w:t>
            </w:r>
            <w:r w:rsidRPr="00451AC6">
              <w:rPr>
                <w:sz w:val="16"/>
              </w:rPr>
              <w:t xml:space="preserve"> parts of the </w:t>
            </w:r>
            <w:r>
              <w:rPr>
                <w:sz w:val="16"/>
              </w:rPr>
              <w:t>case</w:t>
            </w:r>
            <w:r w:rsidRPr="00451AC6">
              <w:rPr>
                <w:sz w:val="16"/>
              </w:rPr>
              <w:t>.</w:t>
            </w:r>
          </w:p>
        </w:tc>
        <w:tc>
          <w:tcPr>
            <w:tcW w:w="1701" w:type="dxa"/>
          </w:tcPr>
          <w:p w14:paraId="7DC50E29" w14:textId="77777777" w:rsidR="00D217C0" w:rsidRDefault="00D217C0" w:rsidP="00375598">
            <w:pPr>
              <w:rPr>
                <w:sz w:val="16"/>
              </w:rPr>
            </w:pPr>
            <w:r>
              <w:rPr>
                <w:sz w:val="16"/>
              </w:rPr>
              <w:t>Inadequate presentation and structure, grammar, spelling and citation. Limited evidence of reading</w:t>
            </w:r>
          </w:p>
        </w:tc>
      </w:tr>
    </w:tbl>
    <w:p w14:paraId="3883154D" w14:textId="476A9A5B" w:rsidR="00C532F6" w:rsidRDefault="00C532F6" w:rsidP="00C532F6"/>
    <w:sectPr w:rsidR="00C532F6" w:rsidSect="00F37B7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1A13F" w14:textId="77777777" w:rsidR="00EB2C00" w:rsidRDefault="00EB2C00" w:rsidP="0021288D">
      <w:pPr>
        <w:spacing w:after="0"/>
      </w:pPr>
      <w:r>
        <w:separator/>
      </w:r>
    </w:p>
  </w:endnote>
  <w:endnote w:type="continuationSeparator" w:id="0">
    <w:p w14:paraId="6EF5D4DE" w14:textId="77777777" w:rsidR="00EB2C00" w:rsidRDefault="00EB2C00" w:rsidP="00212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3587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7B9367" w14:textId="171C19B9" w:rsidR="0021288D" w:rsidRDefault="0021288D" w:rsidP="00212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423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1311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983BF3" w14:textId="5A0A1F6B" w:rsidR="0021288D" w:rsidRDefault="0021288D" w:rsidP="00212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42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9AA2C" w14:textId="77777777" w:rsidR="00EB2C00" w:rsidRDefault="00EB2C00" w:rsidP="0021288D">
      <w:pPr>
        <w:spacing w:after="0"/>
      </w:pPr>
      <w:r>
        <w:separator/>
      </w:r>
    </w:p>
  </w:footnote>
  <w:footnote w:type="continuationSeparator" w:id="0">
    <w:p w14:paraId="111D5AD2" w14:textId="77777777" w:rsidR="00EB2C00" w:rsidRDefault="00EB2C00" w:rsidP="002128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366F7" w14:textId="515A8019" w:rsidR="0021288D" w:rsidRPr="0021288D" w:rsidRDefault="00F0223A" w:rsidP="0021288D">
    <w:pPr>
      <w:pStyle w:val="Title"/>
      <w:pBdr>
        <w:bottom w:val="single" w:sz="4" w:space="1" w:color="A6A6A6" w:themeColor="background1" w:themeShade="A6"/>
      </w:pBdr>
      <w:spacing w:before="480"/>
      <w:rPr>
        <w:color w:val="808080" w:themeColor="background1" w:themeShade="80"/>
        <w:sz w:val="22"/>
      </w:rPr>
    </w:pPr>
    <w:r>
      <w:rPr>
        <w:color w:val="808080" w:themeColor="background1" w:themeShade="80"/>
        <w:sz w:val="22"/>
      </w:rPr>
      <w:t xml:space="preserve">Level </w:t>
    </w:r>
    <w:r w:rsidR="00B84A28">
      <w:rPr>
        <w:color w:val="808080" w:themeColor="background1" w:themeShade="80"/>
        <w:sz w:val="22"/>
      </w:rPr>
      <w:t>3</w:t>
    </w:r>
    <w:r w:rsidR="0021288D" w:rsidRPr="0021288D">
      <w:rPr>
        <w:color w:val="808080" w:themeColor="background1" w:themeShade="80"/>
        <w:sz w:val="22"/>
      </w:rPr>
      <w:t xml:space="preserve"> </w:t>
    </w:r>
    <w:r w:rsidR="00B84A28">
      <w:rPr>
        <w:color w:val="808080" w:themeColor="background1" w:themeShade="80"/>
        <w:sz w:val="22"/>
      </w:rPr>
      <w:t>Programme</w:t>
    </w:r>
    <w:r w:rsidR="0021288D" w:rsidRPr="0021288D">
      <w:rPr>
        <w:color w:val="808080" w:themeColor="background1" w:themeShade="80"/>
        <w:sz w:val="22"/>
      </w:rPr>
      <w:t xml:space="preserve"> </w:t>
    </w:r>
    <w:r w:rsidR="00B84A28">
      <w:rPr>
        <w:color w:val="808080" w:themeColor="background1" w:themeShade="80"/>
        <w:sz w:val="22"/>
      </w:rPr>
      <w:t>–</w:t>
    </w:r>
    <w:r w:rsidR="0021288D" w:rsidRPr="0021288D">
      <w:rPr>
        <w:color w:val="808080" w:themeColor="background1" w:themeShade="80"/>
        <w:sz w:val="22"/>
      </w:rPr>
      <w:t xml:space="preserve"> </w:t>
    </w:r>
    <w:r w:rsidR="00B84A28">
      <w:rPr>
        <w:color w:val="808080" w:themeColor="background1" w:themeShade="80"/>
        <w:sz w:val="22"/>
      </w:rPr>
      <w:t>Case Study</w:t>
    </w:r>
    <w:r w:rsidR="0021288D" w:rsidRPr="0021288D">
      <w:rPr>
        <w:color w:val="808080" w:themeColor="background1" w:themeShade="80"/>
        <w:sz w:val="22"/>
      </w:rPr>
      <w:t xml:space="preserve"> </w:t>
    </w:r>
    <w:r>
      <w:rPr>
        <w:color w:val="808080" w:themeColor="background1" w:themeShade="80"/>
        <w:sz w:val="22"/>
      </w:rPr>
      <w:t>A</w:t>
    </w:r>
    <w:r w:rsidR="0021288D" w:rsidRPr="0021288D">
      <w:rPr>
        <w:color w:val="808080" w:themeColor="background1" w:themeShade="80"/>
        <w:sz w:val="22"/>
      </w:rPr>
      <w:t>ssessment</w:t>
    </w:r>
  </w:p>
  <w:p w14:paraId="4BD1B373" w14:textId="77777777" w:rsidR="0021288D" w:rsidRDefault="002128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3315A" w14:textId="70C5687B" w:rsidR="0059233B" w:rsidRDefault="0059233B" w:rsidP="00A25930">
    <w:pPr>
      <w:pStyle w:val="Title"/>
      <w:spacing w:before="480"/>
      <w:rPr>
        <w:sz w:val="56"/>
      </w:rPr>
    </w:pPr>
    <w:r w:rsidRPr="0059233B">
      <w:rPr>
        <w:noProof/>
        <w:sz w:val="56"/>
      </w:rPr>
      <w:drawing>
        <wp:anchor distT="0" distB="0" distL="114300" distR="114300" simplePos="0" relativeHeight="251659264" behindDoc="0" locked="0" layoutInCell="1" allowOverlap="1" wp14:anchorId="60462055" wp14:editId="1EC13220">
          <wp:simplePos x="0" y="0"/>
          <wp:positionH relativeFrom="column">
            <wp:posOffset>-29210</wp:posOffset>
          </wp:positionH>
          <wp:positionV relativeFrom="paragraph">
            <wp:posOffset>-3810</wp:posOffset>
          </wp:positionV>
          <wp:extent cx="2245995" cy="801370"/>
          <wp:effectExtent l="0" t="0" r="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S Logos 1-0_CMYK on whit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443" b="11230"/>
                  <a:stretch/>
                </pic:blipFill>
                <pic:spPr bwMode="auto">
                  <a:xfrm>
                    <a:off x="0" y="0"/>
                    <a:ext cx="2245995" cy="8013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470694" w14:textId="699AD34E" w:rsidR="00A25930" w:rsidRPr="00F37B7D" w:rsidRDefault="00A25930" w:rsidP="00A25930">
    <w:pPr>
      <w:pStyle w:val="Title"/>
      <w:spacing w:before="480"/>
      <w:rPr>
        <w:sz w:val="52"/>
      </w:rPr>
    </w:pPr>
    <w:r w:rsidRPr="00F37B7D">
      <w:rPr>
        <w:sz w:val="52"/>
      </w:rPr>
      <w:t xml:space="preserve">Level </w:t>
    </w:r>
    <w:r w:rsidR="00B84A28" w:rsidRPr="00F37B7D">
      <w:rPr>
        <w:sz w:val="52"/>
      </w:rPr>
      <w:t>3</w:t>
    </w:r>
    <w:r w:rsidRPr="00F37B7D">
      <w:rPr>
        <w:sz w:val="52"/>
      </w:rPr>
      <w:t xml:space="preserve"> </w:t>
    </w:r>
    <w:r w:rsidR="00B84A28" w:rsidRPr="00F37B7D">
      <w:rPr>
        <w:sz w:val="52"/>
      </w:rPr>
      <w:t>Programme</w:t>
    </w:r>
    <w:r w:rsidRPr="00F37B7D">
      <w:rPr>
        <w:sz w:val="52"/>
      </w:rPr>
      <w:t xml:space="preserve"> </w:t>
    </w:r>
    <w:r w:rsidR="00B84A28" w:rsidRPr="00F37B7D">
      <w:rPr>
        <w:sz w:val="52"/>
      </w:rPr>
      <w:t>–</w:t>
    </w:r>
    <w:r w:rsidRPr="00F37B7D">
      <w:rPr>
        <w:sz w:val="52"/>
      </w:rPr>
      <w:t xml:space="preserve"> </w:t>
    </w:r>
    <w:r w:rsidR="00B84A28" w:rsidRPr="00F37B7D">
      <w:rPr>
        <w:sz w:val="52"/>
      </w:rPr>
      <w:t>Case Study</w:t>
    </w:r>
    <w:r w:rsidRPr="00F37B7D">
      <w:rPr>
        <w:sz w:val="52"/>
      </w:rPr>
      <w:t xml:space="preserve"> </w:t>
    </w:r>
    <w:r w:rsidR="00A5563D" w:rsidRPr="00F37B7D">
      <w:rPr>
        <w:sz w:val="52"/>
      </w:rPr>
      <w:t>A</w:t>
    </w:r>
    <w:r w:rsidRPr="00F37B7D">
      <w:rPr>
        <w:sz w:val="52"/>
      </w:rPr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33594"/>
    <w:multiLevelType w:val="multilevel"/>
    <w:tmpl w:val="63E6CB7E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518358B"/>
    <w:multiLevelType w:val="multilevel"/>
    <w:tmpl w:val="A8344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973BC2"/>
    <w:multiLevelType w:val="multilevel"/>
    <w:tmpl w:val="3A44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4C63F8"/>
    <w:multiLevelType w:val="hybridMultilevel"/>
    <w:tmpl w:val="AAF6474A"/>
    <w:lvl w:ilvl="0" w:tplc="5DF603D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NLQ0MjY2MzQzMTJS0lEKTi0uzszPAykwqgUAP1Z3bSwAAAA="/>
  </w:docVars>
  <w:rsids>
    <w:rsidRoot w:val="0010344F"/>
    <w:rsid w:val="000135E7"/>
    <w:rsid w:val="00073B63"/>
    <w:rsid w:val="0010344F"/>
    <w:rsid w:val="001436FC"/>
    <w:rsid w:val="0016170C"/>
    <w:rsid w:val="001625B8"/>
    <w:rsid w:val="001F0F50"/>
    <w:rsid w:val="0021288D"/>
    <w:rsid w:val="002F16CE"/>
    <w:rsid w:val="003234BE"/>
    <w:rsid w:val="003510B8"/>
    <w:rsid w:val="003871DE"/>
    <w:rsid w:val="003C5F0E"/>
    <w:rsid w:val="003F5E70"/>
    <w:rsid w:val="00434237"/>
    <w:rsid w:val="00466B6F"/>
    <w:rsid w:val="00496D26"/>
    <w:rsid w:val="004C7A39"/>
    <w:rsid w:val="00536672"/>
    <w:rsid w:val="0059145C"/>
    <w:rsid w:val="0059233B"/>
    <w:rsid w:val="00592BD3"/>
    <w:rsid w:val="006134CB"/>
    <w:rsid w:val="0063394A"/>
    <w:rsid w:val="00644BD0"/>
    <w:rsid w:val="006647B1"/>
    <w:rsid w:val="00690D69"/>
    <w:rsid w:val="00697CD6"/>
    <w:rsid w:val="006B29BE"/>
    <w:rsid w:val="006C2C51"/>
    <w:rsid w:val="006C7AB1"/>
    <w:rsid w:val="006F0CCF"/>
    <w:rsid w:val="007F1F53"/>
    <w:rsid w:val="007F3164"/>
    <w:rsid w:val="008178A0"/>
    <w:rsid w:val="00827442"/>
    <w:rsid w:val="00864FD9"/>
    <w:rsid w:val="0087037E"/>
    <w:rsid w:val="008A0807"/>
    <w:rsid w:val="008D67CD"/>
    <w:rsid w:val="00934F2C"/>
    <w:rsid w:val="009D540C"/>
    <w:rsid w:val="009E1B99"/>
    <w:rsid w:val="009E57B1"/>
    <w:rsid w:val="00A25930"/>
    <w:rsid w:val="00A27E5D"/>
    <w:rsid w:val="00A430AC"/>
    <w:rsid w:val="00A51C1D"/>
    <w:rsid w:val="00A5563D"/>
    <w:rsid w:val="00AD0ED2"/>
    <w:rsid w:val="00B14FD8"/>
    <w:rsid w:val="00B47099"/>
    <w:rsid w:val="00B84A28"/>
    <w:rsid w:val="00BC0E5A"/>
    <w:rsid w:val="00BE6886"/>
    <w:rsid w:val="00BF00F9"/>
    <w:rsid w:val="00C04D00"/>
    <w:rsid w:val="00C4062B"/>
    <w:rsid w:val="00C532F6"/>
    <w:rsid w:val="00CA1827"/>
    <w:rsid w:val="00CC09E8"/>
    <w:rsid w:val="00D217C0"/>
    <w:rsid w:val="00DB4FC4"/>
    <w:rsid w:val="00E347D4"/>
    <w:rsid w:val="00E6352F"/>
    <w:rsid w:val="00EB2C00"/>
    <w:rsid w:val="00ED46DE"/>
    <w:rsid w:val="00EE7113"/>
    <w:rsid w:val="00F0223A"/>
    <w:rsid w:val="00F06DB6"/>
    <w:rsid w:val="00F37B7D"/>
    <w:rsid w:val="00F42889"/>
    <w:rsid w:val="00FE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AB3417"/>
  <w15:chartTrackingRefBased/>
  <w15:docId w15:val="{EFE1C301-6F38-4B3B-8E3D-9BCDFAC88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1B99"/>
    <w:pPr>
      <w:spacing w:before="0" w:after="120" w:line="240" w:lineRule="auto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2C51"/>
    <w:pPr>
      <w:numPr>
        <w:numId w:val="4"/>
      </w:numPr>
      <w:pBdr>
        <w:bottom w:val="single" w:sz="24" w:space="1" w:color="C9D6E1"/>
      </w:pBdr>
      <w:shd w:val="clear" w:color="auto" w:fill="FFFFFF" w:themeFill="background1"/>
      <w:spacing w:before="240" w:after="240"/>
      <w:ind w:left="336"/>
      <w:outlineLvl w:val="0"/>
    </w:pPr>
    <w:rPr>
      <w:rFonts w:asciiTheme="minorHAnsi" w:hAnsiTheme="minorHAnsi"/>
      <w:b/>
      <w:bCs/>
      <w:caps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B99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99"/>
    <w:pPr>
      <w:pBdr>
        <w:top w:val="single" w:sz="6" w:space="1" w:color="44546A" w:themeColor="text2"/>
      </w:pBdr>
      <w:spacing w:before="360" w:after="240"/>
      <w:outlineLvl w:val="2"/>
    </w:pPr>
    <w:rPr>
      <w:rFonts w:asciiTheme="minorHAnsi" w:hAnsiTheme="minorHAnsi"/>
      <w:b/>
      <w:caps/>
      <w:color w:val="1F4D78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1B99"/>
    <w:pPr>
      <w:pBdr>
        <w:top w:val="dotted" w:sz="6" w:space="2" w:color="5B9BD5" w:themeColor="accent1"/>
        <w:left w:val="dotted" w:sz="6" w:space="2" w:color="5B9BD5" w:themeColor="accent1"/>
      </w:pBdr>
      <w:spacing w:before="300" w:after="0"/>
      <w:outlineLvl w:val="3"/>
    </w:pPr>
    <w:rPr>
      <w:rFonts w:asciiTheme="minorHAnsi" w:hAnsiTheme="minorHAnsi"/>
      <w:caps/>
      <w:color w:val="2E74B5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1B99"/>
    <w:pPr>
      <w:pBdr>
        <w:bottom w:val="single" w:sz="6" w:space="1" w:color="5B9BD5" w:themeColor="accent1"/>
      </w:pBdr>
      <w:spacing w:before="120" w:after="0"/>
      <w:outlineLvl w:val="4"/>
    </w:pPr>
    <w:rPr>
      <w:rFonts w:asciiTheme="minorHAnsi" w:hAnsiTheme="minorHAnsi"/>
      <w:caps/>
      <w:color w:val="2E74B5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B99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B99"/>
    <w:pPr>
      <w:spacing w:before="300" w:after="0"/>
      <w:outlineLvl w:val="6"/>
    </w:pPr>
    <w:rPr>
      <w:rFonts w:asciiTheme="minorHAnsi" w:hAnsiTheme="minorHAnsi"/>
      <w:caps/>
      <w:color w:val="2E74B5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B99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B99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CS2012">
    <w:name w:val="LCS 2012"/>
    <w:basedOn w:val="Normal"/>
    <w:link w:val="LCS2012Char"/>
    <w:qFormat/>
    <w:rsid w:val="009E1B99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9E1B99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C2C51"/>
    <w:rPr>
      <w:b/>
      <w:bCs/>
      <w:caps/>
      <w:color w:val="000000" w:themeColor="text1"/>
      <w:spacing w:val="15"/>
      <w:sz w:val="28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9E1B99"/>
    <w:rPr>
      <w:b/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99"/>
    <w:rPr>
      <w:b/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1B99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1B99"/>
    <w:rPr>
      <w:caps/>
      <w:color w:val="2E74B5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B99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B99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B9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B99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B99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B99"/>
    <w:pPr>
      <w:pBdr>
        <w:bottom w:val="single" w:sz="4" w:space="1" w:color="auto"/>
      </w:pBdr>
      <w:spacing w:before="720"/>
    </w:pPr>
    <w:rPr>
      <w:rFonts w:asciiTheme="minorHAnsi" w:eastAsia="Times New Roman" w:hAnsiTheme="minorHAnsi"/>
      <w:b/>
      <w:smallCaps/>
      <w:color w:val="000000" w:themeColor="text1"/>
      <w:spacing w:val="10"/>
      <w:kern w:val="28"/>
      <w:sz w:val="72"/>
      <w:szCs w:val="52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9E1B99"/>
    <w:rPr>
      <w:rFonts w:eastAsia="Times New Roman"/>
      <w:b/>
      <w:smallCaps/>
      <w:color w:val="000000" w:themeColor="text1"/>
      <w:spacing w:val="10"/>
      <w:kern w:val="28"/>
      <w:sz w:val="72"/>
      <w:szCs w:val="52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B99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1B99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B99"/>
    <w:rPr>
      <w:b/>
      <w:bCs/>
    </w:rPr>
  </w:style>
  <w:style w:type="character" w:styleId="Emphasis">
    <w:name w:val="Emphasis"/>
    <w:uiPriority w:val="20"/>
    <w:qFormat/>
    <w:rsid w:val="009E1B99"/>
    <w:rPr>
      <w:caps/>
      <w:color w:val="1F4D7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B99"/>
    <w:pPr>
      <w:spacing w:after="0"/>
    </w:pPr>
    <w:rPr>
      <w:rFonts w:asciiTheme="minorHAnsi" w:hAnsiTheme="minorHAnsi"/>
      <w:sz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9E1B99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E1B99"/>
    <w:pPr>
      <w:numPr>
        <w:numId w:val="3"/>
      </w:numPr>
      <w:ind w:left="641" w:hanging="357"/>
    </w:pPr>
    <w:rPr>
      <w:rFonts w:asciiTheme="majorHAnsi" w:hAnsiTheme="majorHAns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E1B99"/>
    <w:rPr>
      <w:rFonts w:asciiTheme="majorHAnsi" w:hAnsiTheme="majorHAnsi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9E1B99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9E1B99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B99"/>
    <w:pPr>
      <w:pBdr>
        <w:top w:val="single" w:sz="4" w:space="10" w:color="5B9BD5" w:themeColor="accent1"/>
        <w:left w:val="single" w:sz="4" w:space="10" w:color="5B9BD5" w:themeColor="accent1"/>
      </w:pBdr>
      <w:spacing w:after="0"/>
      <w:ind w:left="1296" w:right="1152"/>
    </w:pPr>
    <w:rPr>
      <w:rFonts w:asciiTheme="minorHAnsi" w:hAnsiTheme="minorHAnsi"/>
      <w:i/>
      <w:iCs/>
      <w:color w:val="5B9BD5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B99"/>
    <w:rPr>
      <w:i/>
      <w:iCs/>
      <w:color w:val="5B9BD5" w:themeColor="accent1"/>
      <w:sz w:val="20"/>
      <w:szCs w:val="20"/>
    </w:rPr>
  </w:style>
  <w:style w:type="character" w:styleId="SubtleEmphasis">
    <w:name w:val="Subtle Emphasis"/>
    <w:uiPriority w:val="19"/>
    <w:qFormat/>
    <w:rsid w:val="009E1B99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9E1B99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9E1B99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9E1B99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9E1B99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B9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21288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288D"/>
    <w:rPr>
      <w:rFonts w:ascii="Calibri Light" w:hAnsi="Calibri Light"/>
      <w:szCs w:val="20"/>
    </w:rPr>
  </w:style>
  <w:style w:type="paragraph" w:styleId="Footer">
    <w:name w:val="footer"/>
    <w:basedOn w:val="Normal"/>
    <w:link w:val="FooterChar"/>
    <w:uiPriority w:val="99"/>
    <w:unhideWhenUsed/>
    <w:rsid w:val="0021288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1288D"/>
    <w:rPr>
      <w:rFonts w:ascii="Calibri Light" w:hAnsi="Calibri Light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DB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DB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D0E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88513EAFB8F4274B36AEDF24BFF6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AB828-02B9-4316-BC4F-C343592F5234}"/>
      </w:docPartPr>
      <w:docPartBody>
        <w:p w:rsidR="00000000" w:rsidRDefault="00376052" w:rsidP="00376052">
          <w:pPr>
            <w:pStyle w:val="288513EAFB8F4274B36AEDF24BFF6DA5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C075EB0A73EE41BCB2D9C7201BE7D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1DC36-D425-4DAF-93DD-EFBF4DFF6C1C}"/>
      </w:docPartPr>
      <w:docPartBody>
        <w:p w:rsidR="00000000" w:rsidRDefault="00376052" w:rsidP="00376052">
          <w:pPr>
            <w:pStyle w:val="C075EB0A73EE41BCB2D9C7201BE7D308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C177D98CDC0D4880AB1804ABF4055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88DAD-0C77-4D9A-93E0-943EAAB85F8C}"/>
      </w:docPartPr>
      <w:docPartBody>
        <w:p w:rsidR="00000000" w:rsidRDefault="00376052" w:rsidP="00376052">
          <w:pPr>
            <w:pStyle w:val="C177D98CDC0D4880AB1804ABF4055191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100EE690353D4B4AA92EA61785ED6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22763-1E92-45DE-A476-9D7BA701ECFE}"/>
      </w:docPartPr>
      <w:docPartBody>
        <w:p w:rsidR="00000000" w:rsidRDefault="00376052" w:rsidP="00376052">
          <w:pPr>
            <w:pStyle w:val="100EE690353D4B4AA92EA61785ED6E7D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D2DCE0E4D2B04B9F82250412416B7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45B87-0661-4662-A935-87CCB242DE3A}"/>
      </w:docPartPr>
      <w:docPartBody>
        <w:p w:rsidR="00000000" w:rsidRDefault="00376052" w:rsidP="00376052">
          <w:pPr>
            <w:pStyle w:val="D2DCE0E4D2B04B9F82250412416B7E78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6356CE173BE44AAFBDBE219AA8C55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D97CE-8679-4B9A-8B2E-7B8707B91B52}"/>
      </w:docPartPr>
      <w:docPartBody>
        <w:p w:rsidR="00000000" w:rsidRDefault="00376052" w:rsidP="00376052">
          <w:pPr>
            <w:pStyle w:val="6356CE173BE44AAFBDBE219AA8C55E92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734B91958BD34572A81B02F82CFF6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F9608-549B-430D-A254-D06EBEC8AE39}"/>
      </w:docPartPr>
      <w:docPartBody>
        <w:p w:rsidR="00000000" w:rsidRDefault="00376052" w:rsidP="00376052">
          <w:pPr>
            <w:pStyle w:val="734B91958BD34572A81B02F82CFF6846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1665B85F25364D41851D85C833160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AD883-BC4C-4CC2-8247-70F3F806AEDC}"/>
      </w:docPartPr>
      <w:docPartBody>
        <w:p w:rsidR="00000000" w:rsidRDefault="00376052" w:rsidP="00376052">
          <w:pPr>
            <w:pStyle w:val="1665B85F25364D41851D85C8331600021"/>
          </w:pPr>
          <w:r w:rsidRPr="006D1AB8">
            <w:rPr>
              <w:rStyle w:val="PlaceholderText"/>
            </w:rPr>
            <w:t>Choose an item.</w:t>
          </w:r>
        </w:p>
      </w:docPartBody>
    </w:docPart>
    <w:docPart>
      <w:docPartPr>
        <w:name w:val="43AE64EA2537436C93C9F728193F3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1F095-904F-43A6-921C-CED90860DE49}"/>
      </w:docPartPr>
      <w:docPartBody>
        <w:p w:rsidR="00000000" w:rsidRDefault="00376052" w:rsidP="00376052">
          <w:pPr>
            <w:pStyle w:val="43AE64EA2537436C93C9F728193F3F2A"/>
          </w:pPr>
          <w:r w:rsidRPr="00532B44">
            <w:rPr>
              <w:rStyle w:val="PlaceholderText"/>
            </w:rPr>
            <w:t>Choose an item.</w:t>
          </w:r>
        </w:p>
      </w:docPartBody>
    </w:docPart>
    <w:docPart>
      <w:docPartPr>
        <w:name w:val="6B5698426DB54D34B4B71B98ADC1E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CB4CB-94FB-4423-A9F7-93BEC927FCFC}"/>
      </w:docPartPr>
      <w:docPartBody>
        <w:p w:rsidR="00000000" w:rsidRDefault="00376052" w:rsidP="00376052">
          <w:pPr>
            <w:pStyle w:val="6B5698426DB54D34B4B71B98ADC1E67E"/>
          </w:pPr>
          <w:r w:rsidRPr="006D1AB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7E8A"/>
    <w:rsid w:val="00303BDC"/>
    <w:rsid w:val="00376052"/>
    <w:rsid w:val="00957E8A"/>
    <w:rsid w:val="00A40E2E"/>
    <w:rsid w:val="00B80D1F"/>
    <w:rsid w:val="00D8194F"/>
    <w:rsid w:val="00F32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052"/>
    <w:rPr>
      <w:color w:val="808080"/>
    </w:rPr>
  </w:style>
  <w:style w:type="paragraph" w:customStyle="1" w:styleId="3E9566ABE38A47578D4B335F489E39C7">
    <w:name w:val="3E9566ABE38A47578D4B335F489E39C7"/>
    <w:rsid w:val="00957E8A"/>
  </w:style>
  <w:style w:type="paragraph" w:customStyle="1" w:styleId="FC101146A6D04FDDA5E065EF5F54B5E2">
    <w:name w:val="FC101146A6D04FDDA5E065EF5F54B5E2"/>
    <w:rsid w:val="00957E8A"/>
  </w:style>
  <w:style w:type="paragraph" w:customStyle="1" w:styleId="1DAC8333EDDB4E73AE7F0CA5C0D8AB1F">
    <w:name w:val="1DAC8333EDDB4E73AE7F0CA5C0D8AB1F"/>
    <w:rsid w:val="00957E8A"/>
  </w:style>
  <w:style w:type="paragraph" w:customStyle="1" w:styleId="6E2584110F424613BE89A2A5B432E4FE">
    <w:name w:val="6E2584110F424613BE89A2A5B432E4FE"/>
    <w:rsid w:val="00957E8A"/>
  </w:style>
  <w:style w:type="paragraph" w:customStyle="1" w:styleId="DBA33BF2DAE34E1BB9F607A16CC6C27A">
    <w:name w:val="DBA33BF2DAE34E1BB9F607A16CC6C27A"/>
    <w:rsid w:val="00957E8A"/>
  </w:style>
  <w:style w:type="paragraph" w:customStyle="1" w:styleId="41A977664DED473DA04CDD65B5A73F7F">
    <w:name w:val="41A977664DED473DA04CDD65B5A73F7F"/>
    <w:rsid w:val="00957E8A"/>
  </w:style>
  <w:style w:type="paragraph" w:customStyle="1" w:styleId="0D7A85A68506415D9C26D63EE32B16E9">
    <w:name w:val="0D7A85A68506415D9C26D63EE32B16E9"/>
    <w:rsid w:val="00957E8A"/>
  </w:style>
  <w:style w:type="paragraph" w:customStyle="1" w:styleId="489FA5C0B5AC46FFBA77741313613051">
    <w:name w:val="489FA5C0B5AC46FFBA77741313613051"/>
    <w:rsid w:val="00957E8A"/>
  </w:style>
  <w:style w:type="paragraph" w:customStyle="1" w:styleId="7629EB1A9FA9474AB8A403730CBB075D">
    <w:name w:val="7629EB1A9FA9474AB8A403730CBB075D"/>
    <w:rsid w:val="00957E8A"/>
  </w:style>
  <w:style w:type="paragraph" w:customStyle="1" w:styleId="A6CAF307A31B478797028585C61C7BD1">
    <w:name w:val="A6CAF307A31B478797028585C61C7BD1"/>
    <w:rsid w:val="00957E8A"/>
  </w:style>
  <w:style w:type="paragraph" w:customStyle="1" w:styleId="9EDF48968B1A48748D835538DB0242D0">
    <w:name w:val="9EDF48968B1A48748D835538DB0242D0"/>
    <w:rsid w:val="00957E8A"/>
  </w:style>
  <w:style w:type="paragraph" w:customStyle="1" w:styleId="E990D3B2308F4072B36CF1DD083BF070">
    <w:name w:val="E990D3B2308F4072B36CF1DD083BF070"/>
    <w:rsid w:val="00957E8A"/>
  </w:style>
  <w:style w:type="paragraph" w:customStyle="1" w:styleId="FE7388E5E91E45A4893CD77E43AC9DFF">
    <w:name w:val="FE7388E5E91E45A4893CD77E43AC9DFF"/>
    <w:rsid w:val="00957E8A"/>
  </w:style>
  <w:style w:type="paragraph" w:customStyle="1" w:styleId="B3E51476BCA54834B2A45EC2699D9157">
    <w:name w:val="B3E51476BCA54834B2A45EC2699D9157"/>
    <w:rsid w:val="00957E8A"/>
  </w:style>
  <w:style w:type="paragraph" w:customStyle="1" w:styleId="6193AD84AADF498F970950ED6766E7AF">
    <w:name w:val="6193AD84AADF498F970950ED6766E7AF"/>
    <w:rsid w:val="00957E8A"/>
  </w:style>
  <w:style w:type="paragraph" w:customStyle="1" w:styleId="FE4F34B0C6FB448DA43274F1CF191923">
    <w:name w:val="FE4F34B0C6FB448DA43274F1CF191923"/>
    <w:rsid w:val="00957E8A"/>
  </w:style>
  <w:style w:type="paragraph" w:customStyle="1" w:styleId="7A75657A333842EFAE01E6635A3679EC">
    <w:name w:val="7A75657A333842EFAE01E6635A3679EC"/>
    <w:rsid w:val="00957E8A"/>
  </w:style>
  <w:style w:type="paragraph" w:customStyle="1" w:styleId="5610FC9903DC4231BC039F8284900494">
    <w:name w:val="5610FC9903DC4231BC039F8284900494"/>
    <w:rsid w:val="00957E8A"/>
  </w:style>
  <w:style w:type="paragraph" w:customStyle="1" w:styleId="C00DBF37DC944E29865E22D2EB838B51">
    <w:name w:val="C00DBF37DC944E29865E22D2EB838B51"/>
    <w:rsid w:val="00957E8A"/>
  </w:style>
  <w:style w:type="paragraph" w:customStyle="1" w:styleId="17B5703163FE48B6A3417963A26C51E2">
    <w:name w:val="17B5703163FE48B6A3417963A26C51E2"/>
    <w:rsid w:val="00957E8A"/>
  </w:style>
  <w:style w:type="paragraph" w:customStyle="1" w:styleId="B06743319C4042DDB26580ADFFF426A8">
    <w:name w:val="B06743319C4042DDB26580ADFFF426A8"/>
    <w:rsid w:val="00957E8A"/>
  </w:style>
  <w:style w:type="paragraph" w:customStyle="1" w:styleId="C8F3A534948F441C8A0423437C407428">
    <w:name w:val="C8F3A534948F441C8A0423437C407428"/>
    <w:rsid w:val="00957E8A"/>
  </w:style>
  <w:style w:type="paragraph" w:customStyle="1" w:styleId="66873A88DA67455D886914DB3F92E8ED">
    <w:name w:val="66873A88DA67455D886914DB3F92E8ED"/>
    <w:rsid w:val="00957E8A"/>
  </w:style>
  <w:style w:type="paragraph" w:customStyle="1" w:styleId="5F5A9B129DEF49CF8D78BF434B7C5207">
    <w:name w:val="5F5A9B129DEF49CF8D78BF434B7C5207"/>
    <w:rsid w:val="00957E8A"/>
  </w:style>
  <w:style w:type="paragraph" w:customStyle="1" w:styleId="3A2F8322C3BE43FCAA636C971E4B9613">
    <w:name w:val="3A2F8322C3BE43FCAA636C971E4B9613"/>
    <w:rsid w:val="00957E8A"/>
  </w:style>
  <w:style w:type="paragraph" w:customStyle="1" w:styleId="DB76A747940B4EA3946B40940A8D6368">
    <w:name w:val="DB76A747940B4EA3946B40940A8D6368"/>
    <w:rsid w:val="00957E8A"/>
  </w:style>
  <w:style w:type="paragraph" w:customStyle="1" w:styleId="FF045722EA044D7EBA958A951AEBE849">
    <w:name w:val="FF045722EA044D7EBA958A951AEBE849"/>
    <w:rsid w:val="00957E8A"/>
  </w:style>
  <w:style w:type="paragraph" w:customStyle="1" w:styleId="BB051C429CB84D31B46609C946AE2084">
    <w:name w:val="BB051C429CB84D31B46609C946AE2084"/>
    <w:rsid w:val="00957E8A"/>
  </w:style>
  <w:style w:type="paragraph" w:customStyle="1" w:styleId="B32392114EAF46EAA6FC9BB9277251C0">
    <w:name w:val="B32392114EAF46EAA6FC9BB9277251C0"/>
    <w:rsid w:val="00957E8A"/>
  </w:style>
  <w:style w:type="paragraph" w:customStyle="1" w:styleId="42C7D44D260246F4BD85A448E859AFA5">
    <w:name w:val="42C7D44D260246F4BD85A448E859AFA5"/>
    <w:rsid w:val="00957E8A"/>
  </w:style>
  <w:style w:type="paragraph" w:customStyle="1" w:styleId="90B9E604EEEA451E930B3FF9A56D443F">
    <w:name w:val="90B9E604EEEA451E930B3FF9A56D443F"/>
    <w:rsid w:val="00957E8A"/>
  </w:style>
  <w:style w:type="paragraph" w:customStyle="1" w:styleId="883BA26775114CE4A9F48A7F6CEE1B4C">
    <w:name w:val="883BA26775114CE4A9F48A7F6CEE1B4C"/>
    <w:rsid w:val="00957E8A"/>
  </w:style>
  <w:style w:type="paragraph" w:customStyle="1" w:styleId="1F8DD524C1534636986C2436430A3F17">
    <w:name w:val="1F8DD524C1534636986C2436430A3F17"/>
    <w:rsid w:val="00957E8A"/>
  </w:style>
  <w:style w:type="paragraph" w:customStyle="1" w:styleId="CEF7CA38C6C24983BBE55A38B861D8D3">
    <w:name w:val="CEF7CA38C6C24983BBE55A38B861D8D3"/>
    <w:rsid w:val="00957E8A"/>
  </w:style>
  <w:style w:type="paragraph" w:customStyle="1" w:styleId="DB3E44254AFE4E4A90C4F3244D58E986">
    <w:name w:val="DB3E44254AFE4E4A90C4F3244D58E986"/>
    <w:rsid w:val="00957E8A"/>
  </w:style>
  <w:style w:type="paragraph" w:customStyle="1" w:styleId="1B015236815F43ED9FCE867C2A21F5B5">
    <w:name w:val="1B015236815F43ED9FCE867C2A21F5B5"/>
    <w:rsid w:val="00957E8A"/>
  </w:style>
  <w:style w:type="paragraph" w:customStyle="1" w:styleId="3856D4B49E2F4A88B27B384FCEE53DB6">
    <w:name w:val="3856D4B49E2F4A88B27B384FCEE53DB6"/>
    <w:rsid w:val="00957E8A"/>
  </w:style>
  <w:style w:type="paragraph" w:customStyle="1" w:styleId="14F767F3A10C4251B56DBAEEB01C0B05">
    <w:name w:val="14F767F3A10C4251B56DBAEEB01C0B05"/>
    <w:rsid w:val="00957E8A"/>
  </w:style>
  <w:style w:type="paragraph" w:customStyle="1" w:styleId="5EB8A026F1404EE8B6904E6D7D910364">
    <w:name w:val="5EB8A026F1404EE8B6904E6D7D910364"/>
    <w:rsid w:val="00957E8A"/>
  </w:style>
  <w:style w:type="paragraph" w:customStyle="1" w:styleId="9616678781644A2BB0D39C8B6F84A9FE">
    <w:name w:val="9616678781644A2BB0D39C8B6F84A9FE"/>
    <w:rsid w:val="00957E8A"/>
  </w:style>
  <w:style w:type="paragraph" w:customStyle="1" w:styleId="2CA321CB6CAF474E98DEE2EE7B3F0C1C">
    <w:name w:val="2CA321CB6CAF474E98DEE2EE7B3F0C1C"/>
    <w:rsid w:val="00957E8A"/>
  </w:style>
  <w:style w:type="paragraph" w:customStyle="1" w:styleId="1AC93BA60139401D9D6AEEF9F150296D">
    <w:name w:val="1AC93BA60139401D9D6AEEF9F150296D"/>
    <w:rsid w:val="00957E8A"/>
  </w:style>
  <w:style w:type="paragraph" w:customStyle="1" w:styleId="135EE10A983944B59D866603B0C39051">
    <w:name w:val="135EE10A983944B59D866603B0C39051"/>
    <w:rsid w:val="00957E8A"/>
  </w:style>
  <w:style w:type="paragraph" w:customStyle="1" w:styleId="C9A55DCABB7E46AB88547BFB5257868D">
    <w:name w:val="C9A55DCABB7E46AB88547BFB5257868D"/>
    <w:rsid w:val="00957E8A"/>
  </w:style>
  <w:style w:type="paragraph" w:customStyle="1" w:styleId="83D7A6B6ACE242BCB21D4891A1824A4B">
    <w:name w:val="83D7A6B6ACE242BCB21D4891A1824A4B"/>
    <w:rsid w:val="00957E8A"/>
  </w:style>
  <w:style w:type="paragraph" w:customStyle="1" w:styleId="5F47FC8A69DD422CBB10807839362D2B">
    <w:name w:val="5F47FC8A69DD422CBB10807839362D2B"/>
    <w:rsid w:val="00957E8A"/>
  </w:style>
  <w:style w:type="paragraph" w:customStyle="1" w:styleId="38E4243839434740AD92073851ACD2C4">
    <w:name w:val="38E4243839434740AD92073851ACD2C4"/>
    <w:rsid w:val="00957E8A"/>
  </w:style>
  <w:style w:type="paragraph" w:customStyle="1" w:styleId="F20FC10AE4934663BC54A1200F3BBC6B">
    <w:name w:val="F20FC10AE4934663BC54A1200F3BBC6B"/>
    <w:rsid w:val="00957E8A"/>
  </w:style>
  <w:style w:type="paragraph" w:customStyle="1" w:styleId="E69103208FE44814B246B403A1F26C7A">
    <w:name w:val="E69103208FE44814B246B403A1F26C7A"/>
    <w:rsid w:val="00957E8A"/>
  </w:style>
  <w:style w:type="paragraph" w:customStyle="1" w:styleId="F9D01C4A037D4176897660690223E56D">
    <w:name w:val="F9D01C4A037D4176897660690223E56D"/>
    <w:rsid w:val="00957E8A"/>
  </w:style>
  <w:style w:type="paragraph" w:customStyle="1" w:styleId="8D43609DA41142F89944E869BE601AB9">
    <w:name w:val="8D43609DA41142F89944E869BE601AB9"/>
    <w:rsid w:val="00957E8A"/>
  </w:style>
  <w:style w:type="paragraph" w:customStyle="1" w:styleId="164D1013AFAE422F9D213C37F8579352">
    <w:name w:val="164D1013AFAE422F9D213C37F8579352"/>
    <w:rsid w:val="00957E8A"/>
  </w:style>
  <w:style w:type="paragraph" w:customStyle="1" w:styleId="1B0101B02821487A80B4B2032C7DB8CE">
    <w:name w:val="1B0101B02821487A80B4B2032C7DB8CE"/>
    <w:rsid w:val="00957E8A"/>
  </w:style>
  <w:style w:type="paragraph" w:customStyle="1" w:styleId="67726D828E8347C7A59A17DA6CE39097">
    <w:name w:val="67726D828E8347C7A59A17DA6CE39097"/>
    <w:rsid w:val="00957E8A"/>
  </w:style>
  <w:style w:type="paragraph" w:customStyle="1" w:styleId="81C8E49823C14227A7222FF9EAA24DEB">
    <w:name w:val="81C8E49823C14227A7222FF9EAA24DEB"/>
    <w:rsid w:val="00957E8A"/>
  </w:style>
  <w:style w:type="paragraph" w:customStyle="1" w:styleId="E269BC3E6BF34869AB1AD7619AB68A58">
    <w:name w:val="E269BC3E6BF34869AB1AD7619AB68A58"/>
    <w:rsid w:val="00957E8A"/>
  </w:style>
  <w:style w:type="paragraph" w:customStyle="1" w:styleId="121146266C9A4AEE87176E09C836B0D1">
    <w:name w:val="121146266C9A4AEE87176E09C836B0D1"/>
    <w:rsid w:val="00957E8A"/>
  </w:style>
  <w:style w:type="paragraph" w:customStyle="1" w:styleId="D01E56431DD545F0AAC17EC05A46EC51">
    <w:name w:val="D01E56431DD545F0AAC17EC05A46EC51"/>
    <w:rsid w:val="00957E8A"/>
  </w:style>
  <w:style w:type="paragraph" w:customStyle="1" w:styleId="15959B506666416C9EB6D2D51F369CD3">
    <w:name w:val="15959B506666416C9EB6D2D51F369CD3"/>
    <w:rsid w:val="00957E8A"/>
  </w:style>
  <w:style w:type="paragraph" w:customStyle="1" w:styleId="8C9EFF3A156B404F86EEDB5B49AA3B81">
    <w:name w:val="8C9EFF3A156B404F86EEDB5B49AA3B81"/>
    <w:rsid w:val="00957E8A"/>
  </w:style>
  <w:style w:type="paragraph" w:customStyle="1" w:styleId="FE1C99A0960D44059825D5DFF6474E67">
    <w:name w:val="FE1C99A0960D44059825D5DFF6474E67"/>
    <w:rsid w:val="00957E8A"/>
  </w:style>
  <w:style w:type="paragraph" w:customStyle="1" w:styleId="39398048E49A45AF8E67C7336580EB10">
    <w:name w:val="39398048E49A45AF8E67C7336580EB10"/>
    <w:rsid w:val="00957E8A"/>
  </w:style>
  <w:style w:type="paragraph" w:customStyle="1" w:styleId="08A9442E36C34BB3B68EBDFE155897DE">
    <w:name w:val="08A9442E36C34BB3B68EBDFE155897DE"/>
    <w:rsid w:val="00957E8A"/>
  </w:style>
  <w:style w:type="paragraph" w:customStyle="1" w:styleId="075DECAC0FB041FD867DBA1628ECD439">
    <w:name w:val="075DECAC0FB041FD867DBA1628ECD439"/>
    <w:rsid w:val="00957E8A"/>
  </w:style>
  <w:style w:type="paragraph" w:customStyle="1" w:styleId="BE0EBDDA3D5144968A51FBEA7CD4FCF4">
    <w:name w:val="BE0EBDDA3D5144968A51FBEA7CD4FCF4"/>
    <w:rsid w:val="00957E8A"/>
  </w:style>
  <w:style w:type="paragraph" w:customStyle="1" w:styleId="72571EA97E3F47C7BB8B1FDCF3829984">
    <w:name w:val="72571EA97E3F47C7BB8B1FDCF3829984"/>
    <w:rsid w:val="00957E8A"/>
  </w:style>
  <w:style w:type="paragraph" w:customStyle="1" w:styleId="0803B7669A0E408281870FCA807B5556">
    <w:name w:val="0803B7669A0E408281870FCA807B5556"/>
    <w:rsid w:val="00957E8A"/>
  </w:style>
  <w:style w:type="paragraph" w:customStyle="1" w:styleId="CBE547B7659B4A43BDAA57C04D710ED3">
    <w:name w:val="CBE547B7659B4A43BDAA57C04D710ED3"/>
    <w:rsid w:val="00957E8A"/>
  </w:style>
  <w:style w:type="paragraph" w:customStyle="1" w:styleId="5DFE231D97B245168E8125C0ACF5B7F8">
    <w:name w:val="5DFE231D97B245168E8125C0ACF5B7F8"/>
    <w:rsid w:val="00957E8A"/>
  </w:style>
  <w:style w:type="paragraph" w:customStyle="1" w:styleId="C69E0CE8A5FD45A6B944E40E42634891">
    <w:name w:val="C69E0CE8A5FD45A6B944E40E42634891"/>
    <w:rsid w:val="00957E8A"/>
  </w:style>
  <w:style w:type="paragraph" w:customStyle="1" w:styleId="D4AF77CB824C4F59A830BEC46883C721">
    <w:name w:val="D4AF77CB824C4F59A830BEC46883C721"/>
    <w:rsid w:val="00957E8A"/>
  </w:style>
  <w:style w:type="paragraph" w:customStyle="1" w:styleId="EA41B2B0278D4B85BB96B23E87CF63C6">
    <w:name w:val="EA41B2B0278D4B85BB96B23E87CF63C6"/>
    <w:rsid w:val="00957E8A"/>
  </w:style>
  <w:style w:type="paragraph" w:customStyle="1" w:styleId="B438CC0FD5EF4431985630CD57EF3657">
    <w:name w:val="B438CC0FD5EF4431985630CD57EF3657"/>
    <w:rsid w:val="00957E8A"/>
  </w:style>
  <w:style w:type="paragraph" w:customStyle="1" w:styleId="DBCAF94A0EA8463C856304E1C03A6AD3">
    <w:name w:val="DBCAF94A0EA8463C856304E1C03A6AD3"/>
    <w:rsid w:val="00957E8A"/>
  </w:style>
  <w:style w:type="paragraph" w:customStyle="1" w:styleId="3FA57949F1FF4E5FA3F0844D5BFF4E6F">
    <w:name w:val="3FA57949F1FF4E5FA3F0844D5BFF4E6F"/>
    <w:rsid w:val="00957E8A"/>
  </w:style>
  <w:style w:type="paragraph" w:customStyle="1" w:styleId="50B596A87F8646F29F2998F2105E4309">
    <w:name w:val="50B596A87F8646F29F2998F2105E4309"/>
    <w:rsid w:val="00957E8A"/>
  </w:style>
  <w:style w:type="paragraph" w:customStyle="1" w:styleId="288513EAFB8F4274B36AEDF24BFF6DA5">
    <w:name w:val="288513EAFB8F4274B36AEDF24BFF6DA5"/>
    <w:rsid w:val="00376052"/>
  </w:style>
  <w:style w:type="paragraph" w:customStyle="1" w:styleId="C075EB0A73EE41BCB2D9C7201BE7D308">
    <w:name w:val="C075EB0A73EE41BCB2D9C7201BE7D308"/>
    <w:rsid w:val="00376052"/>
  </w:style>
  <w:style w:type="paragraph" w:customStyle="1" w:styleId="C177D98CDC0D4880AB1804ABF4055191">
    <w:name w:val="C177D98CDC0D4880AB1804ABF4055191"/>
    <w:rsid w:val="00376052"/>
  </w:style>
  <w:style w:type="paragraph" w:customStyle="1" w:styleId="100EE690353D4B4AA92EA61785ED6E7D">
    <w:name w:val="100EE690353D4B4AA92EA61785ED6E7D"/>
    <w:rsid w:val="00376052"/>
  </w:style>
  <w:style w:type="paragraph" w:customStyle="1" w:styleId="D2DCE0E4D2B04B9F82250412416B7E78">
    <w:name w:val="D2DCE0E4D2B04B9F82250412416B7E78"/>
    <w:rsid w:val="00376052"/>
  </w:style>
  <w:style w:type="paragraph" w:customStyle="1" w:styleId="6356CE173BE44AAFBDBE219AA8C55E92">
    <w:name w:val="6356CE173BE44AAFBDBE219AA8C55E92"/>
    <w:rsid w:val="00376052"/>
  </w:style>
  <w:style w:type="paragraph" w:customStyle="1" w:styleId="976B7838523B4D3FB834BF3A7423A22B">
    <w:name w:val="976B7838523B4D3FB834BF3A7423A22B"/>
    <w:rsid w:val="00376052"/>
  </w:style>
  <w:style w:type="paragraph" w:customStyle="1" w:styleId="E6C922D6A33B4BD7896D618A9D4F3604">
    <w:name w:val="E6C922D6A33B4BD7896D618A9D4F3604"/>
    <w:rsid w:val="00376052"/>
  </w:style>
  <w:style w:type="paragraph" w:customStyle="1" w:styleId="734B91958BD34572A81B02F82CFF6846">
    <w:name w:val="734B91958BD34572A81B02F82CFF6846"/>
    <w:rsid w:val="00376052"/>
  </w:style>
  <w:style w:type="paragraph" w:customStyle="1" w:styleId="4F752220F47549EC8414F9A128FC4E84">
    <w:name w:val="4F752220F47549EC8414F9A128FC4E84"/>
    <w:rsid w:val="00376052"/>
  </w:style>
  <w:style w:type="paragraph" w:customStyle="1" w:styleId="2045E7F88AC34FBC9363598CC712CE88">
    <w:name w:val="2045E7F88AC34FBC9363598CC712CE88"/>
    <w:rsid w:val="00376052"/>
  </w:style>
  <w:style w:type="paragraph" w:customStyle="1" w:styleId="7F37F9DD33CB434FBE9FD81F75FDFF24">
    <w:name w:val="7F37F9DD33CB434FBE9FD81F75FDFF24"/>
    <w:rsid w:val="00376052"/>
  </w:style>
  <w:style w:type="paragraph" w:customStyle="1" w:styleId="89F87A4AA9CE49FA9CEA3D11730E4C55">
    <w:name w:val="89F87A4AA9CE49FA9CEA3D11730E4C55"/>
    <w:rsid w:val="00376052"/>
  </w:style>
  <w:style w:type="paragraph" w:customStyle="1" w:styleId="B7DF3296EC314F8A829D627675DA04AF">
    <w:name w:val="B7DF3296EC314F8A829D627675DA04AF"/>
    <w:rsid w:val="00376052"/>
  </w:style>
  <w:style w:type="paragraph" w:customStyle="1" w:styleId="334DE31FD104403CB984105A8E8BECE7">
    <w:name w:val="334DE31FD104403CB984105A8E8BECE7"/>
    <w:rsid w:val="00376052"/>
  </w:style>
  <w:style w:type="paragraph" w:customStyle="1" w:styleId="3855237DCB5448CCADE1DFF933664667">
    <w:name w:val="3855237DCB5448CCADE1DFF933664667"/>
    <w:rsid w:val="00376052"/>
  </w:style>
  <w:style w:type="paragraph" w:customStyle="1" w:styleId="1665B85F25364D41851D85C833160002">
    <w:name w:val="1665B85F25364D41851D85C833160002"/>
    <w:rsid w:val="00376052"/>
  </w:style>
  <w:style w:type="paragraph" w:customStyle="1" w:styleId="43AE64EA2537436C93C9F728193F3F2A">
    <w:name w:val="43AE64EA2537436C93C9F728193F3F2A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288513EAFB8F4274B36AEDF24BFF6DA51">
    <w:name w:val="288513EAFB8F4274B36AEDF24BFF6DA5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075EB0A73EE41BCB2D9C7201BE7D3081">
    <w:name w:val="C075EB0A73EE41BCB2D9C7201BE7D308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C177D98CDC0D4880AB1804ABF40551911">
    <w:name w:val="C177D98CDC0D4880AB1804ABF4055191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100EE690353D4B4AA92EA61785ED6E7D1">
    <w:name w:val="100EE690353D4B4AA92EA61785ED6E7D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D2DCE0E4D2B04B9F82250412416B7E781">
    <w:name w:val="D2DCE0E4D2B04B9F82250412416B7E78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6356CE173BE44AAFBDBE219AA8C55E921">
    <w:name w:val="6356CE173BE44AAFBDBE219AA8C55E92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1665B85F25364D41851D85C8331600021">
    <w:name w:val="1665B85F25364D41851D85C833160002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976B7838523B4D3FB834BF3A7423A22B1">
    <w:name w:val="976B7838523B4D3FB834BF3A7423A22B1"/>
    <w:rsid w:val="00376052"/>
    <w:pPr>
      <w:spacing w:after="120" w:line="240" w:lineRule="auto"/>
    </w:pPr>
    <w:rPr>
      <w:rFonts w:ascii="Calibri Light" w:hAnsi="Calibri Light"/>
      <w:szCs w:val="20"/>
      <w:lang w:eastAsia="en-US"/>
    </w:rPr>
  </w:style>
  <w:style w:type="paragraph" w:customStyle="1" w:styleId="6B5698426DB54D34B4B71B98ADC1E67E">
    <w:name w:val="6B5698426DB54D34B4B71B98ADC1E67E"/>
    <w:rsid w:val="003760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6EC76-AC9E-4FF1-A8B3-40367EBBC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Elias</dc:creator>
  <cp:keywords/>
  <dc:description/>
  <cp:lastModifiedBy>Simon Elias</cp:lastModifiedBy>
  <cp:revision>8</cp:revision>
  <cp:lastPrinted>2016-09-09T16:27:00Z</cp:lastPrinted>
  <dcterms:created xsi:type="dcterms:W3CDTF">2018-01-31T10:16:00Z</dcterms:created>
  <dcterms:modified xsi:type="dcterms:W3CDTF">2018-01-31T10:38:00Z</dcterms:modified>
</cp:coreProperties>
</file>